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23AE3B" w14:textId="6BDC3C73" w:rsidR="000E0E7B" w:rsidRDefault="00084496">
      <w:pPr>
        <w:pStyle w:val="BodyA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 xml:space="preserve">USE CASE </w:t>
      </w:r>
      <w:r w:rsidR="00A53E74">
        <w:rPr>
          <w:rFonts w:ascii="Times New Roman" w:hAnsi="Times New Roman"/>
          <w:b/>
          <w:bCs/>
          <w:sz w:val="32"/>
          <w:szCs w:val="32"/>
        </w:rPr>
        <w:t>MODEL</w:t>
      </w:r>
    </w:p>
    <w:p w14:paraId="7B07E985" w14:textId="295873F3" w:rsidR="00A53E74" w:rsidRPr="00F64DB7" w:rsidRDefault="00A53E74">
      <w:pPr>
        <w:pStyle w:val="BodyA"/>
        <w:rPr>
          <w:rFonts w:ascii="Times New Roman" w:hAnsi="Times New Roman"/>
          <w:sz w:val="20"/>
          <w:szCs w:val="20"/>
        </w:rPr>
      </w:pPr>
      <w:r w:rsidRPr="00F64DB7">
        <w:rPr>
          <w:rFonts w:ascii="Times New Roman" w:hAnsi="Times New Roman"/>
          <w:sz w:val="20"/>
          <w:szCs w:val="20"/>
        </w:rPr>
        <w:t>Tutor Application</w:t>
      </w:r>
    </w:p>
    <w:p w14:paraId="4164F4DD" w14:textId="2E4B4E22" w:rsidR="00A53E74" w:rsidRPr="00F64DB7" w:rsidRDefault="00A53E74">
      <w:pPr>
        <w:pStyle w:val="BodyA"/>
        <w:rPr>
          <w:rFonts w:ascii="Times New Roman" w:hAnsi="Times New Roman"/>
          <w:sz w:val="20"/>
          <w:szCs w:val="20"/>
        </w:rPr>
      </w:pPr>
      <w:r w:rsidRPr="00F64DB7">
        <w:rPr>
          <w:rFonts w:ascii="Times New Roman" w:hAnsi="Times New Roman"/>
          <w:sz w:val="20"/>
          <w:szCs w:val="20"/>
        </w:rPr>
        <w:t xml:space="preserve">Hannah </w:t>
      </w:r>
      <w:proofErr w:type="spellStart"/>
      <w:r w:rsidRPr="00F64DB7">
        <w:rPr>
          <w:rFonts w:ascii="Times New Roman" w:hAnsi="Times New Roman"/>
          <w:sz w:val="20"/>
          <w:szCs w:val="20"/>
        </w:rPr>
        <w:t>Yelle</w:t>
      </w:r>
      <w:proofErr w:type="spellEnd"/>
      <w:r w:rsidRPr="00F64DB7">
        <w:rPr>
          <w:rFonts w:ascii="Times New Roman" w:hAnsi="Times New Roman"/>
          <w:sz w:val="20"/>
          <w:szCs w:val="20"/>
        </w:rPr>
        <w:t xml:space="preserve">, Chase </w:t>
      </w:r>
      <w:proofErr w:type="spellStart"/>
      <w:r w:rsidRPr="00F64DB7">
        <w:rPr>
          <w:rFonts w:ascii="Times New Roman" w:hAnsi="Times New Roman"/>
          <w:sz w:val="20"/>
          <w:szCs w:val="20"/>
        </w:rPr>
        <w:t>Pisone</w:t>
      </w:r>
      <w:proofErr w:type="spellEnd"/>
      <w:r w:rsidRPr="00F64DB7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F64DB7">
        <w:rPr>
          <w:rFonts w:ascii="Times New Roman" w:hAnsi="Times New Roman"/>
          <w:sz w:val="20"/>
          <w:szCs w:val="20"/>
        </w:rPr>
        <w:t>Klei</w:t>
      </w:r>
      <w:proofErr w:type="spellEnd"/>
      <w:r w:rsidRPr="00F64DB7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F64DB7">
        <w:rPr>
          <w:rFonts w:ascii="Times New Roman" w:hAnsi="Times New Roman"/>
          <w:sz w:val="20"/>
          <w:szCs w:val="20"/>
        </w:rPr>
        <w:t>Bendo</w:t>
      </w:r>
      <w:proofErr w:type="spellEnd"/>
      <w:r w:rsidRPr="00F64DB7">
        <w:rPr>
          <w:rFonts w:ascii="Times New Roman" w:hAnsi="Times New Roman"/>
          <w:sz w:val="20"/>
          <w:szCs w:val="20"/>
        </w:rPr>
        <w:t xml:space="preserve">, Calvin Mueller, Hunter </w:t>
      </w:r>
      <w:proofErr w:type="spellStart"/>
      <w:r w:rsidRPr="00F64DB7">
        <w:rPr>
          <w:rFonts w:ascii="Times New Roman" w:hAnsi="Times New Roman"/>
          <w:sz w:val="20"/>
          <w:szCs w:val="20"/>
        </w:rPr>
        <w:t>McDaniels</w:t>
      </w:r>
      <w:proofErr w:type="spellEnd"/>
      <w:r w:rsidRPr="00F64DB7">
        <w:rPr>
          <w:rFonts w:ascii="Times New Roman" w:hAnsi="Times New Roman"/>
          <w:sz w:val="20"/>
          <w:szCs w:val="20"/>
        </w:rPr>
        <w:t>-Rossiter</w:t>
      </w:r>
    </w:p>
    <w:p w14:paraId="4B1D9E22" w14:textId="77777777" w:rsidR="00A53E74" w:rsidRDefault="00A53E74">
      <w:pPr>
        <w:pStyle w:val="BodyA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D00C672" w14:textId="4A485EEF" w:rsidR="00A53E74" w:rsidRDefault="00A53E74">
      <w:pPr>
        <w:pStyle w:val="BodyA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Table of Contents:</w:t>
      </w:r>
    </w:p>
    <w:p w14:paraId="556ED5D5" w14:textId="566A3F0C" w:rsidR="00A53E74" w:rsidRPr="00F64DB7" w:rsidRDefault="00A53E74" w:rsidP="00A53E74">
      <w:pPr>
        <w:pStyle w:val="BodyA"/>
        <w:ind w:left="360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b/>
          <w:bCs/>
          <w:sz w:val="28"/>
          <w:szCs w:val="28"/>
        </w:rPr>
        <w:t>Models:</w:t>
      </w:r>
    </w:p>
    <w:p w14:paraId="450191E4" w14:textId="4E0C4E77" w:rsidR="00A53E74" w:rsidRPr="00F64DB7" w:rsidRDefault="00A53E74" w:rsidP="00A53E74">
      <w:pPr>
        <w:pStyle w:val="BodyA"/>
        <w:ind w:left="7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Diagram 1</w:t>
      </w:r>
    </w:p>
    <w:p w14:paraId="492B1986" w14:textId="145A6B8A" w:rsidR="00A53E74" w:rsidRPr="00F64DB7" w:rsidRDefault="00A53E74" w:rsidP="00A53E74">
      <w:pPr>
        <w:pStyle w:val="BodyA"/>
        <w:ind w:left="7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Diagram 2</w:t>
      </w:r>
    </w:p>
    <w:p w14:paraId="0CD05FCF" w14:textId="1C6D3ACC" w:rsidR="00A53E74" w:rsidRPr="00F64DB7" w:rsidRDefault="00A53E74" w:rsidP="00A53E74">
      <w:pPr>
        <w:pStyle w:val="BodyA"/>
        <w:ind w:left="360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b/>
          <w:bCs/>
          <w:sz w:val="28"/>
          <w:szCs w:val="28"/>
        </w:rPr>
        <w:t>Diagram 1 use cases:</w:t>
      </w:r>
    </w:p>
    <w:p w14:paraId="25756A52" w14:textId="63642E94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Private message</w:t>
      </w:r>
    </w:p>
    <w:p w14:paraId="155BCB78" w14:textId="560F35A2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Log In</w:t>
      </w:r>
    </w:p>
    <w:p w14:paraId="20896151" w14:textId="14974A2B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Verify Password</w:t>
      </w:r>
    </w:p>
    <w:p w14:paraId="0B050A2C" w14:textId="57413917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Display Error Message</w:t>
      </w:r>
    </w:p>
    <w:p w14:paraId="316F3417" w14:textId="77777777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Create Profile</w:t>
      </w:r>
    </w:p>
    <w:p w14:paraId="7AF18479" w14:textId="77777777" w:rsidR="00A53E74" w:rsidRPr="00F64DB7" w:rsidRDefault="00A53E74" w:rsidP="00A53E74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Create Student Profile</w:t>
      </w:r>
    </w:p>
    <w:p w14:paraId="328FD5D5" w14:textId="72EFF75C" w:rsidR="00A53E74" w:rsidRPr="00F64DB7" w:rsidRDefault="00A53E74" w:rsidP="00A53E74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Create Tutor Profile</w:t>
      </w:r>
    </w:p>
    <w:p w14:paraId="37AF6F25" w14:textId="63ED4395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Search Tutors</w:t>
      </w:r>
    </w:p>
    <w:p w14:paraId="20469C59" w14:textId="56397E0B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Make Payment</w:t>
      </w:r>
    </w:p>
    <w:p w14:paraId="76A53E57" w14:textId="2CBAD2E1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Direct Deposit</w:t>
      </w:r>
    </w:p>
    <w:p w14:paraId="1638C10E" w14:textId="5AF11E56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Apply to Tutor</w:t>
      </w:r>
    </w:p>
    <w:p w14:paraId="5D24F4F6" w14:textId="21E60C0B" w:rsidR="00A53E74" w:rsidRPr="00F64DB7" w:rsidRDefault="00A53E74" w:rsidP="00A53E74">
      <w:pPr>
        <w:pStyle w:val="BodyA"/>
        <w:ind w:left="360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b/>
          <w:bCs/>
          <w:sz w:val="28"/>
          <w:szCs w:val="28"/>
        </w:rPr>
        <w:t>Diagram 2 use cases:</w:t>
      </w:r>
    </w:p>
    <w:p w14:paraId="1168C6B5" w14:textId="511D0258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 xml:space="preserve"> Connect with other Tutees</w:t>
      </w:r>
    </w:p>
    <w:p w14:paraId="756DA24F" w14:textId="2B5FC214" w:rsidR="0012742E" w:rsidRPr="00F64DB7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Calendar</w:t>
      </w:r>
    </w:p>
    <w:p w14:paraId="0C342D25" w14:textId="6D8ED95E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Schedule Comparison</w:t>
      </w:r>
    </w:p>
    <w:p w14:paraId="1C35DB78" w14:textId="799B88EA" w:rsidR="00A53E74" w:rsidRPr="00F64DB7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Support Page</w:t>
      </w:r>
    </w:p>
    <w:p w14:paraId="4FE6EA04" w14:textId="44766B3F" w:rsidR="0012742E" w:rsidRPr="00F64DB7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Tutor Resources</w:t>
      </w:r>
    </w:p>
    <w:p w14:paraId="045782CD" w14:textId="21BAE445" w:rsidR="0012742E" w:rsidRPr="00F64DB7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 xml:space="preserve">View profile </w:t>
      </w:r>
    </w:p>
    <w:p w14:paraId="0CD8EA49" w14:textId="52223ED9" w:rsidR="0012742E" w:rsidRPr="00F64DB7" w:rsidRDefault="0012742E" w:rsidP="0012742E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View Student Profile</w:t>
      </w:r>
    </w:p>
    <w:p w14:paraId="4DB0AAEC" w14:textId="572E43F2" w:rsidR="0012742E" w:rsidRPr="00F64DB7" w:rsidRDefault="0012742E" w:rsidP="0012742E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sz w:val="28"/>
          <w:szCs w:val="28"/>
        </w:rPr>
      </w:pPr>
      <w:r w:rsidRPr="00F64DB7">
        <w:rPr>
          <w:rFonts w:ascii="Times New Roman" w:eastAsia="Times New Roman" w:hAnsi="Times New Roman" w:cs="Times New Roman"/>
          <w:sz w:val="28"/>
          <w:szCs w:val="28"/>
        </w:rPr>
        <w:t>View Tutors Profile</w:t>
      </w:r>
    </w:p>
    <w:p w14:paraId="58DFDE81" w14:textId="13412F94" w:rsidR="000E0E7B" w:rsidRDefault="00F64DB7">
      <w:pPr>
        <w:pStyle w:val="BodyA"/>
        <w:rPr>
          <w:rFonts w:ascii="Times New Roman" w:hAnsi="Times New Roman"/>
          <w:b/>
          <w:bCs/>
        </w:rPr>
      </w:pPr>
      <w:r w:rsidRPr="00F64DB7">
        <w:rPr>
          <w:noProof/>
          <w:sz w:val="28"/>
          <w:szCs w:val="28"/>
        </w:rPr>
        <w:lastRenderedPageBreak/>
        <w:drawing>
          <wp:anchor distT="57150" distB="57150" distL="57150" distR="57150" simplePos="0" relativeHeight="251659264" behindDoc="0" locked="0" layoutInCell="1" allowOverlap="1" wp14:anchorId="63D3D601" wp14:editId="7E64062C">
            <wp:simplePos x="0" y="0"/>
            <wp:positionH relativeFrom="margin">
              <wp:posOffset>-64545</wp:posOffset>
            </wp:positionH>
            <wp:positionV relativeFrom="line">
              <wp:posOffset>322281</wp:posOffset>
            </wp:positionV>
            <wp:extent cx="5943600" cy="6193155"/>
            <wp:effectExtent l="0" t="0" r="0" b="0"/>
            <wp:wrapSquare wrapText="bothSides" distT="57150" distB="57150" distL="57150" distR="57150"/>
            <wp:docPr id="1073741825" name="officeArt object" descr="Chart, diagram, bubbl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Chart, diagram, bubble chart&#10;&#10;Description automatically generated" descr="Chart, diagram, bubble chartDescription automatically generated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315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084496" w:rsidRPr="00F64DB7">
        <w:rPr>
          <w:rFonts w:ascii="Times New Roman" w:hAnsi="Times New Roman"/>
          <w:b/>
          <w:bCs/>
          <w:sz w:val="28"/>
          <w:szCs w:val="28"/>
        </w:rPr>
        <w:t>DIAGRAM 1:</w:t>
      </w:r>
    </w:p>
    <w:p w14:paraId="66A2493D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28"/>
          <w:szCs w:val="28"/>
        </w:rPr>
      </w:pPr>
    </w:p>
    <w:p w14:paraId="12EBBEB8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28"/>
          <w:szCs w:val="28"/>
        </w:rPr>
      </w:pPr>
    </w:p>
    <w:p w14:paraId="19DECA16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28"/>
          <w:szCs w:val="28"/>
        </w:rPr>
      </w:pPr>
    </w:p>
    <w:p w14:paraId="537D6BBE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28"/>
          <w:szCs w:val="28"/>
        </w:rPr>
      </w:pPr>
    </w:p>
    <w:p w14:paraId="197DD2CD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28"/>
          <w:szCs w:val="28"/>
        </w:rPr>
      </w:pPr>
    </w:p>
    <w:p w14:paraId="017EFF06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28"/>
          <w:szCs w:val="28"/>
        </w:rPr>
      </w:pPr>
    </w:p>
    <w:p w14:paraId="22169E1B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28"/>
          <w:szCs w:val="28"/>
        </w:rPr>
      </w:pPr>
    </w:p>
    <w:p w14:paraId="473DD3C9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28"/>
          <w:szCs w:val="28"/>
        </w:rPr>
      </w:pPr>
    </w:p>
    <w:p w14:paraId="3157B42C" w14:textId="29F29CA3" w:rsidR="006F5F21" w:rsidRPr="00F64DB7" w:rsidRDefault="00A53E74" w:rsidP="0012742E">
      <w:pPr>
        <w:pStyle w:val="BodyA"/>
        <w:rPr>
          <w:rFonts w:ascii="Times New Roman" w:eastAsia="Times New Roman" w:hAnsi="Times New Roman" w:cs="Times New Roman"/>
          <w:b/>
          <w:bCs/>
          <w:noProof/>
          <w:sz w:val="28"/>
          <w:szCs w:val="28"/>
        </w:rPr>
      </w:pPr>
      <w:r w:rsidRPr="00F64DB7">
        <w:rPr>
          <w:rFonts w:ascii="Times New Roman" w:hAnsi="Times New Roman"/>
          <w:b/>
          <w:bCs/>
          <w:sz w:val="28"/>
          <w:szCs w:val="28"/>
        </w:rPr>
        <w:lastRenderedPageBreak/>
        <w:t>DIAGRAM 2:</w:t>
      </w:r>
    </w:p>
    <w:p w14:paraId="1EB16698" w14:textId="197F221B" w:rsidR="006F5F21" w:rsidRDefault="006F5F21" w:rsidP="0012742E">
      <w:pPr>
        <w:pStyle w:val="BodyA"/>
        <w:rPr>
          <w:rFonts w:ascii="Times New Roman" w:eastAsia="Times New Roman" w:hAnsi="Times New Roman" w:cs="Times New Roman"/>
          <w:b/>
          <w:bCs/>
          <w:noProof/>
        </w:rPr>
      </w:pPr>
      <w:r>
        <w:rPr>
          <w:rFonts w:ascii="Times New Roman" w:eastAsia="Times New Roman" w:hAnsi="Times New Roman" w:cs="Times New Roman"/>
          <w:b/>
          <w:bCs/>
          <w:noProof/>
        </w:rPr>
        <w:drawing>
          <wp:inline distT="0" distB="0" distL="0" distR="0" wp14:anchorId="3D4C2F9D" wp14:editId="15A49B1E">
            <wp:extent cx="5943341" cy="5690796"/>
            <wp:effectExtent l="0" t="0" r="635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30" b="15381"/>
                    <a:stretch/>
                  </pic:blipFill>
                  <pic:spPr bwMode="auto">
                    <a:xfrm>
                      <a:off x="0" y="0"/>
                      <a:ext cx="5943600" cy="56910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0BC1B7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32"/>
          <w:szCs w:val="32"/>
        </w:rPr>
      </w:pPr>
    </w:p>
    <w:p w14:paraId="7B7A9920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32"/>
          <w:szCs w:val="32"/>
        </w:rPr>
      </w:pPr>
    </w:p>
    <w:p w14:paraId="329A8FBA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32"/>
          <w:szCs w:val="32"/>
        </w:rPr>
      </w:pPr>
    </w:p>
    <w:p w14:paraId="0917CEAE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32"/>
          <w:szCs w:val="32"/>
        </w:rPr>
      </w:pPr>
    </w:p>
    <w:p w14:paraId="202337BC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32"/>
          <w:szCs w:val="32"/>
        </w:rPr>
      </w:pPr>
    </w:p>
    <w:p w14:paraId="52528214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32"/>
          <w:szCs w:val="32"/>
        </w:rPr>
      </w:pPr>
    </w:p>
    <w:p w14:paraId="55CD8FD8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32"/>
          <w:szCs w:val="32"/>
        </w:rPr>
      </w:pPr>
    </w:p>
    <w:p w14:paraId="0349E1D0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32"/>
          <w:szCs w:val="32"/>
        </w:rPr>
      </w:pPr>
    </w:p>
    <w:p w14:paraId="7E5644DC" w14:textId="77777777" w:rsidR="00F64DB7" w:rsidRDefault="00F64DB7" w:rsidP="0012742E">
      <w:pPr>
        <w:pStyle w:val="BodyA"/>
        <w:rPr>
          <w:rFonts w:ascii="Times New Roman" w:hAnsi="Times New Roman"/>
          <w:b/>
          <w:bCs/>
          <w:sz w:val="32"/>
          <w:szCs w:val="32"/>
        </w:rPr>
      </w:pPr>
    </w:p>
    <w:p w14:paraId="596ADABF" w14:textId="4468AA33" w:rsidR="000E0E7B" w:rsidRPr="00DB5EAA" w:rsidRDefault="00DB5EAA" w:rsidP="0012742E">
      <w:pPr>
        <w:pStyle w:val="BodyA"/>
        <w:rPr>
          <w:rFonts w:ascii="Times New Roman" w:eastAsia="Times New Roman" w:hAnsi="Times New Roman" w:cs="Times New Roman"/>
          <w:b/>
          <w:bCs/>
        </w:rPr>
      </w:pPr>
      <w:r w:rsidRPr="00DB5EAA">
        <w:rPr>
          <w:rFonts w:ascii="Times New Roman" w:hAnsi="Times New Roman"/>
          <w:b/>
          <w:bCs/>
          <w:sz w:val="32"/>
          <w:szCs w:val="32"/>
        </w:rPr>
        <w:lastRenderedPageBreak/>
        <w:t>Diagram 1 Use Cases</w:t>
      </w:r>
      <w:r w:rsidR="00084496" w:rsidRPr="00DB5EAA">
        <w:rPr>
          <w:b/>
          <w:bCs/>
          <w:sz w:val="32"/>
          <w:szCs w:val="32"/>
        </w:rPr>
        <w:br/>
      </w: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1603"/>
        <w:gridCol w:w="4679"/>
        <w:gridCol w:w="1132"/>
      </w:tblGrid>
      <w:tr w:rsidR="000E0E7B" w14:paraId="4ACF086C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56C4A0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215E6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Private Message</w:t>
            </w:r>
          </w:p>
        </w:tc>
      </w:tr>
      <w:tr w:rsidR="000E0E7B" w14:paraId="0AA62CA5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82F85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E0B0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879FB3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Enables users to message each other in private. </w:t>
            </w:r>
          </w:p>
        </w:tc>
      </w:tr>
      <w:tr w:rsidR="000E0E7B" w14:paraId="6D37D21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B5F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87184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00</w:t>
            </w:r>
          </w:p>
        </w:tc>
      </w:tr>
      <w:tr w:rsidR="000E0E7B" w14:paraId="1F8DACF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83568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9A7BD6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2</w:t>
            </w:r>
          </w:p>
        </w:tc>
      </w:tr>
      <w:tr w:rsidR="000E0E7B" w14:paraId="218D6A3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0581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B1441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12CB808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F92D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2064E5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04F33AD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EA4F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C77F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55AFF31E" w14:textId="77777777" w:rsidTr="0012742E">
        <w:trPr>
          <w:trHeight w:val="49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240F9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7A9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send a message to another user, and see messages sent by other users.</w:t>
            </w:r>
          </w:p>
        </w:tc>
      </w:tr>
      <w:tr w:rsidR="000E0E7B" w14:paraId="3DDD118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EAA8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B0D4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176AF6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F61F9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5C8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061381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33982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60B73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must have created a profile to be able to private message.</w:t>
            </w:r>
          </w:p>
        </w:tc>
      </w:tr>
      <w:tr w:rsidR="000E0E7B" w14:paraId="63DFC42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B1509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6CF42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Message is delivered/received.</w:t>
            </w:r>
          </w:p>
        </w:tc>
      </w:tr>
      <w:tr w:rsidR="000E0E7B" w14:paraId="6621BB1A" w14:textId="77777777" w:rsidTr="0012742E">
        <w:trPr>
          <w:trHeight w:val="5077"/>
          <w:jc w:val="center"/>
        </w:trPr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74DE5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10837998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opens User B’s profile and clicks the private message icon on their profile</w:t>
            </w:r>
          </w:p>
          <w:p w14:paraId="1EDC6D99" w14:textId="77777777" w:rsidR="000E0E7B" w:rsidRDefault="000E0E7B">
            <w:pPr>
              <w:pStyle w:val="BodyA"/>
            </w:pPr>
          </w:p>
          <w:p w14:paraId="096554F6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a chat window between both users.</w:t>
            </w:r>
          </w:p>
          <w:p w14:paraId="0F7914B2" w14:textId="77777777" w:rsidR="000E0E7B" w:rsidRDefault="000E0E7B">
            <w:pPr>
              <w:pStyle w:val="BodyA"/>
            </w:pPr>
          </w:p>
          <w:p w14:paraId="331BB466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enters their message.</w:t>
            </w:r>
          </w:p>
          <w:p w14:paraId="48E48EB0" w14:textId="77777777" w:rsidR="000E0E7B" w:rsidRDefault="000E0E7B">
            <w:pPr>
              <w:pStyle w:val="BodyA"/>
            </w:pPr>
          </w:p>
          <w:p w14:paraId="0342C36B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presses the deliver message button.</w:t>
            </w:r>
          </w:p>
          <w:p w14:paraId="334F8C4E" w14:textId="77777777" w:rsidR="000E0E7B" w:rsidRDefault="000E0E7B">
            <w:pPr>
              <w:pStyle w:val="BodyA"/>
            </w:pPr>
          </w:p>
          <w:p w14:paraId="0DC65B2B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encrypts the plaintext to ciphertext entered and sends it to user B.</w:t>
            </w:r>
          </w:p>
          <w:p w14:paraId="0DA42809" w14:textId="77777777" w:rsidR="000E0E7B" w:rsidRDefault="000E0E7B">
            <w:pPr>
              <w:pStyle w:val="BodyA"/>
            </w:pPr>
          </w:p>
          <w:p w14:paraId="6DA0A993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decrypts the ciphertext back to plaintext once user B receives the message.</w:t>
            </w:r>
          </w:p>
          <w:p w14:paraId="4796511B" w14:textId="77777777" w:rsidR="000E0E7B" w:rsidRDefault="000E0E7B">
            <w:pPr>
              <w:pStyle w:val="BodyA"/>
            </w:pPr>
          </w:p>
          <w:p w14:paraId="6CB25771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notifies user B through a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pop up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icon.</w:t>
            </w:r>
          </w:p>
          <w:p w14:paraId="10D173B4" w14:textId="77777777" w:rsidR="000E0E7B" w:rsidRDefault="000E0E7B">
            <w:pPr>
              <w:pStyle w:val="BodyA"/>
            </w:pPr>
          </w:p>
          <w:p w14:paraId="4E50785D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>User B clicks / taps the icon and opens the message.</w:t>
            </w:r>
          </w:p>
        </w:tc>
        <w:tc>
          <w:tcPr>
            <w:tcW w:w="4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6559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AD3D9E" w14:textId="77777777" w:rsidR="000E0E7B" w:rsidRDefault="000E0E7B"/>
        </w:tc>
      </w:tr>
    </w:tbl>
    <w:p w14:paraId="3713C178" w14:textId="77777777" w:rsidR="000E0E7B" w:rsidRDefault="000E0E7B" w:rsidP="0012742E">
      <w:pPr>
        <w:pStyle w:val="BodyA"/>
        <w:widowControl w:val="0"/>
        <w:ind w:left="108" w:hanging="108"/>
        <w:jc w:val="center"/>
      </w:pPr>
    </w:p>
    <w:p w14:paraId="77BFC493" w14:textId="77777777" w:rsidR="000E0E7B" w:rsidRDefault="000E0E7B" w:rsidP="00DB5EAA">
      <w:pPr>
        <w:pStyle w:val="BodyA"/>
        <w:widowControl w:val="0"/>
        <w:rPr>
          <w:rFonts w:ascii="Times New Roman" w:eastAsia="Times New Roman" w:hAnsi="Times New Roman" w:cs="Times New Roman"/>
        </w:rPr>
      </w:pPr>
    </w:p>
    <w:p w14:paraId="12E54007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F1CCD85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6137F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B6EFDD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Log In </w:t>
            </w:r>
          </w:p>
        </w:tc>
      </w:tr>
      <w:tr w:rsidR="000E0E7B" w14:paraId="355839B7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05582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13E58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The steps of logging into the tutor application</w:t>
            </w:r>
          </w:p>
        </w:tc>
      </w:tr>
      <w:tr w:rsidR="000E0E7B" w14:paraId="34E4E350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AAEFA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7DEA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1</w:t>
            </w:r>
          </w:p>
        </w:tc>
      </w:tr>
      <w:tr w:rsidR="000E0E7B" w14:paraId="03E87C69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F154A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91CF4" w14:textId="1699A092" w:rsidR="000E0E7B" w:rsidRDefault="003A30FF">
            <w:r>
              <w:t>0</w:t>
            </w:r>
          </w:p>
        </w:tc>
      </w:tr>
      <w:tr w:rsidR="000E0E7B" w14:paraId="6EEC3D7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96B5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8907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6982547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FDE1B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A58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31B508D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EEB3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6883B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14DECD9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1E0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AB7CC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user in successfully</w:t>
            </w:r>
          </w:p>
        </w:tc>
      </w:tr>
      <w:tr w:rsidR="000E0E7B" w14:paraId="37EF682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80DD1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AF662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Verify Password</w:t>
            </w:r>
          </w:p>
        </w:tc>
      </w:tr>
      <w:tr w:rsidR="000E0E7B" w14:paraId="366D92B9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B3C3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C0FB1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AA67D23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2964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CF2A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System displays log in button.</w:t>
            </w:r>
          </w:p>
        </w:tc>
      </w:tr>
      <w:tr w:rsidR="000E0E7B" w14:paraId="0970A39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B7A9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AA24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is logged in </w:t>
            </w:r>
          </w:p>
        </w:tc>
      </w:tr>
    </w:tbl>
    <w:p w14:paraId="41417063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06816235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</w:rPr>
      </w:pPr>
    </w:p>
    <w:p w14:paraId="2CA12F5F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EA3181E" w14:textId="77777777" w:rsidR="000E0E7B" w:rsidRDefault="00084496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Main Success Path</w:t>
      </w: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3420666E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1111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025A53B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log in button.</w:t>
            </w:r>
          </w:p>
          <w:p w14:paraId="5E494BB8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CEAC84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User enters username and password and presses Submit button.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34FD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7DEB06C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 System displays log in screen.</w:t>
            </w:r>
          </w:p>
          <w:p w14:paraId="3C70F7E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4E36ED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) System verifies password (&lt;&lt;include&gt;&gt; relationship).</w:t>
            </w:r>
          </w:p>
        </w:tc>
      </w:tr>
    </w:tbl>
    <w:p w14:paraId="5A065D81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13E0C02" w14:textId="77777777" w:rsidR="000E0E7B" w:rsidRDefault="00084496" w:rsidP="0012742E">
      <w:pPr>
        <w:pStyle w:val="BodyA"/>
        <w:widowControl w:val="0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b/>
          <w:bCs/>
        </w:rPr>
        <w:t>Exception Path</w:t>
      </w:r>
    </w:p>
    <w:tbl>
      <w:tblPr>
        <w:tblW w:w="1049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49DC9C8D" w14:textId="77777777" w:rsidTr="00DB5EAA">
        <w:trPr>
          <w:trHeight w:val="1760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F830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5F32059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Enters Password</w:t>
            </w:r>
          </w:p>
          <w:p w14:paraId="1D0C9911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758F1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4) Use sees Application user home screen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B4A4A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4F9DE2A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) System verifies password </w:t>
            </w:r>
          </w:p>
          <w:p w14:paraId="770E1954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2EEAFD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 Password is not verified, &lt;&lt;exception&gt;&gt; display error triggered</w:t>
            </w:r>
          </w:p>
        </w:tc>
      </w:tr>
    </w:tbl>
    <w:p w14:paraId="2F6EB826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459B44FF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5587D42F" w14:textId="77777777" w:rsidR="000E0E7B" w:rsidRDefault="000E0E7B" w:rsidP="00DB5EAA">
      <w:pPr>
        <w:pStyle w:val="BodyA"/>
        <w:widowControl w:val="0"/>
        <w:rPr>
          <w:rFonts w:ascii="Times New Roman" w:eastAsia="Times New Roman" w:hAnsi="Times New Roman" w:cs="Times New Roman"/>
        </w:rPr>
      </w:pPr>
    </w:p>
    <w:p w14:paraId="56E3FF64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03C983E3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09D7FE70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D545CC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39500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Verify password </w:t>
            </w:r>
          </w:p>
        </w:tc>
      </w:tr>
      <w:tr w:rsidR="000E0E7B" w14:paraId="34E12388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48D59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36157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System verified username and password to be correct or incorrect</w:t>
            </w:r>
          </w:p>
        </w:tc>
      </w:tr>
      <w:tr w:rsidR="000E0E7B" w14:paraId="57503EA8" w14:textId="77777777" w:rsidTr="0012742E">
        <w:trPr>
          <w:trHeight w:val="425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CFAF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D39D8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2</w:t>
            </w:r>
          </w:p>
        </w:tc>
      </w:tr>
      <w:tr w:rsidR="000E0E7B" w14:paraId="3A36CE7A" w14:textId="77777777" w:rsidTr="0012742E">
        <w:trPr>
          <w:trHeight w:val="47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0865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AF03F0" w14:textId="1EB1C527" w:rsidR="000E0E7B" w:rsidRDefault="003A30FF">
            <w:r>
              <w:t>0</w:t>
            </w:r>
          </w:p>
        </w:tc>
      </w:tr>
      <w:tr w:rsidR="000E0E7B" w14:paraId="0BA36699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BF25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BD8A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12FAD62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3AC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23A843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User</w:t>
            </w:r>
          </w:p>
        </w:tc>
      </w:tr>
      <w:tr w:rsidR="000E0E7B" w14:paraId="45DDACE3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6586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A5722" w14:textId="77777777" w:rsidR="000E0E7B" w:rsidRDefault="000E0E7B"/>
        </w:tc>
      </w:tr>
      <w:tr w:rsidR="000E0E7B" w14:paraId="44D79F1C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3E4B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34CD7" w14:textId="77777777" w:rsidR="000E0E7B" w:rsidRDefault="00084496">
            <w:pPr>
              <w:pStyle w:val="BodyC"/>
            </w:pPr>
            <w:r>
              <w:rPr>
                <w:sz w:val="20"/>
                <w:szCs w:val="20"/>
              </w:rPr>
              <w:t>Verify that the user entered valid username and password</w:t>
            </w:r>
          </w:p>
        </w:tc>
      </w:tr>
      <w:tr w:rsidR="000E0E7B" w14:paraId="57B8A92E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FC83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FE388" w14:textId="77777777" w:rsidR="000E0E7B" w:rsidRDefault="000E0E7B"/>
        </w:tc>
      </w:tr>
      <w:tr w:rsidR="000E0E7B" w14:paraId="26E5064C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F1C3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9F692" w14:textId="77777777" w:rsidR="000E0E7B" w:rsidRDefault="000E0E7B"/>
        </w:tc>
      </w:tr>
      <w:tr w:rsidR="000E0E7B" w14:paraId="6F9BCDB5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F617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BB9D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in use case</w:t>
            </w:r>
          </w:p>
        </w:tc>
      </w:tr>
      <w:tr w:rsidR="000E0E7B" w14:paraId="1936FFC9" w14:textId="77777777" w:rsidTr="0012742E">
        <w:trPr>
          <w:trHeight w:val="26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2F81E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96689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pplication user home screen is displayed</w:t>
            </w:r>
          </w:p>
        </w:tc>
      </w:tr>
    </w:tbl>
    <w:p w14:paraId="6DFF8BD2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7FA3F444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FDED401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6036E01A" w14:textId="77777777" w:rsidTr="0012742E">
        <w:trPr>
          <w:trHeight w:val="20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81B9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44C6E83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log in button.</w:t>
            </w:r>
          </w:p>
          <w:p w14:paraId="1DC74B9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1ABAFE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5) User sees application home scree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87244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058793F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) System processes user input for username and password </w:t>
            </w:r>
          </w:p>
          <w:p w14:paraId="3D43F88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3A1C9F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 System validates username and password</w:t>
            </w:r>
          </w:p>
          <w:p w14:paraId="20CE567C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6D8A4C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) if correct, System displays Application user home screen</w:t>
            </w:r>
          </w:p>
        </w:tc>
      </w:tr>
    </w:tbl>
    <w:p w14:paraId="4ED8442C" w14:textId="013958D5" w:rsidR="000E0E7B" w:rsidRDefault="000E0E7B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01193DC" w14:textId="0D622668" w:rsidR="00DB5EAA" w:rsidRDefault="00DB5EAA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9682DB4" w14:textId="7CADF9E9" w:rsidR="00DB5EAA" w:rsidRDefault="00DB5EAA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9596BF3" w14:textId="368F14BB" w:rsidR="00DB5EAA" w:rsidRDefault="00DB5EAA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2A1B2067" w14:textId="77777777" w:rsidR="00DB5EAA" w:rsidRDefault="00DB5EAA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061A3E6B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BC206D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4EAA3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Display error message  </w:t>
            </w:r>
          </w:p>
        </w:tc>
      </w:tr>
      <w:tr w:rsidR="000E0E7B" w14:paraId="07F91C16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D9421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CA8265" w14:textId="5E72A34D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An error message is displayed to </w:t>
            </w:r>
            <w:r w:rsidR="0012742E">
              <w:rPr>
                <w:rFonts w:ascii="Times New Roman" w:hAnsi="Times New Roman"/>
                <w:sz w:val="20"/>
                <w:szCs w:val="20"/>
              </w:rPr>
              <w:t>the user</w:t>
            </w:r>
          </w:p>
        </w:tc>
      </w:tr>
      <w:tr w:rsidR="000E0E7B" w14:paraId="7682F4AD" w14:textId="77777777" w:rsidTr="0012742E">
        <w:trPr>
          <w:trHeight w:val="308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B71E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2C24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3</w:t>
            </w:r>
          </w:p>
        </w:tc>
      </w:tr>
      <w:tr w:rsidR="000E0E7B" w14:paraId="6C88A4BE" w14:textId="77777777" w:rsidTr="0012742E">
        <w:trPr>
          <w:trHeight w:val="38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1927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D0F17" w14:textId="24E520EB" w:rsidR="000E0E7B" w:rsidRDefault="003A30FF">
            <w:r>
              <w:t>0</w:t>
            </w:r>
          </w:p>
        </w:tc>
      </w:tr>
      <w:tr w:rsidR="000E0E7B" w14:paraId="2C364FDF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5007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9091CE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5C8434F9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A2F52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3BC8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User</w:t>
            </w:r>
          </w:p>
        </w:tc>
      </w:tr>
      <w:tr w:rsidR="000E0E7B" w14:paraId="760A1931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11B8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BB1463" w14:textId="77777777" w:rsidR="000E0E7B" w:rsidRDefault="000E0E7B"/>
        </w:tc>
      </w:tr>
      <w:tr w:rsidR="000E0E7B" w14:paraId="4FF1F78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5571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9C36E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Indicate to user that their password is incorrect</w:t>
            </w:r>
          </w:p>
        </w:tc>
      </w:tr>
      <w:tr w:rsidR="000E0E7B" w14:paraId="1F1571D3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1F32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CAC5DD" w14:textId="77777777" w:rsidR="000E0E7B" w:rsidRDefault="000E0E7B"/>
        </w:tc>
      </w:tr>
      <w:tr w:rsidR="000E0E7B" w14:paraId="48647A2A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BC6A8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4F3301" w14:textId="77777777" w:rsidR="000E0E7B" w:rsidRDefault="000E0E7B"/>
        </w:tc>
      </w:tr>
      <w:tr w:rsidR="000E0E7B" w14:paraId="6BC1FC55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AF7E1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841F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in use case</w:t>
            </w:r>
          </w:p>
        </w:tc>
      </w:tr>
      <w:tr w:rsidR="000E0E7B" w14:paraId="716AC151" w14:textId="77777777" w:rsidTr="0012742E">
        <w:trPr>
          <w:trHeight w:val="34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A39F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DD681" w14:textId="298E9DB5" w:rsidR="000E0E7B" w:rsidRPr="0012742E" w:rsidRDefault="000E0E7B">
            <w:pPr>
              <w:rPr>
                <w:sz w:val="20"/>
                <w:szCs w:val="20"/>
              </w:rPr>
            </w:pPr>
          </w:p>
        </w:tc>
      </w:tr>
    </w:tbl>
    <w:p w14:paraId="278731F2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893CB96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8F5F596" w14:textId="77777777" w:rsidR="000E0E7B" w:rsidRDefault="000E0E7B" w:rsidP="0012742E">
      <w:pPr>
        <w:pStyle w:val="BodyA"/>
        <w:widowControl w:val="0"/>
        <w:ind w:left="216" w:hanging="216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0647D3E9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DB48E4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3D88450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User sees error message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CA3C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58B34C9A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1)System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can no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verify username and password </w:t>
            </w:r>
          </w:p>
          <w:p w14:paraId="718E84D6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38AFE3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) System displays error message</w:t>
            </w:r>
          </w:p>
        </w:tc>
      </w:tr>
    </w:tbl>
    <w:p w14:paraId="5E76DDA7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6E639D3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2374C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B01A1A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Profile</w:t>
            </w:r>
          </w:p>
        </w:tc>
      </w:tr>
      <w:tr w:rsidR="000E0E7B" w14:paraId="3956D25D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45407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64BB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253F12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Enables all users to choose between creating a student profile, or tutor profile.</w:t>
            </w:r>
          </w:p>
        </w:tc>
      </w:tr>
      <w:tr w:rsidR="000E0E7B" w14:paraId="7682C0A0" w14:textId="77777777" w:rsidTr="0012742E">
        <w:trPr>
          <w:trHeight w:val="23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0FCE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83B9F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4</w:t>
            </w:r>
          </w:p>
        </w:tc>
      </w:tr>
      <w:tr w:rsidR="000E0E7B" w14:paraId="590E4F59" w14:textId="77777777" w:rsidTr="0012742E">
        <w:trPr>
          <w:trHeight w:val="371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4B04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BCB98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13, 21</w:t>
            </w:r>
          </w:p>
        </w:tc>
      </w:tr>
      <w:tr w:rsidR="000E0E7B" w14:paraId="4F63F6A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6EDF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3CE09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30FE374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B28A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39EC1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799A05FB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9B0DC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6CA8F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5762AA2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4659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B4C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create their own profile based on their role within the app.</w:t>
            </w:r>
          </w:p>
        </w:tc>
      </w:tr>
      <w:tr w:rsidR="000E0E7B" w14:paraId="66B5F55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25E79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274C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Create Student Profile, Create Tutor Profile</w:t>
            </w:r>
          </w:p>
        </w:tc>
      </w:tr>
      <w:tr w:rsidR="000E0E7B" w14:paraId="1E33763B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91F3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020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0C21BDD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4B6AE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5220D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logged in to create a profile.</w:t>
            </w:r>
          </w:p>
        </w:tc>
      </w:tr>
      <w:tr w:rsidR="000E0E7B" w14:paraId="095E3F3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B3C5A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16AE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Profile has been created.</w:t>
            </w:r>
          </w:p>
        </w:tc>
      </w:tr>
    </w:tbl>
    <w:p w14:paraId="7FAADB2B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8A6EC71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6C99394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E2F5727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5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2"/>
        <w:gridCol w:w="7188"/>
      </w:tblGrid>
      <w:tr w:rsidR="000E0E7B" w14:paraId="44E46B1B" w14:textId="77777777" w:rsidTr="00793DE0">
        <w:trPr>
          <w:trHeight w:hRule="exact" w:val="4950"/>
        </w:trPr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F4A77" w14:textId="77777777" w:rsidR="000E0E7B" w:rsidRDefault="00084496" w:rsidP="00793DE0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76485BCB" w14:textId="77777777" w:rsidR="000E0E7B" w:rsidRDefault="000E0E7B" w:rsidP="00793DE0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0F66D29" w14:textId="77777777" w:rsidR="000E0E7B" w:rsidRPr="009E40D0" w:rsidRDefault="00084496" w:rsidP="00793DE0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User clicks / taps the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 xml:space="preserve">’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button on their menu</w:t>
            </w:r>
          </w:p>
          <w:p w14:paraId="18C6A5D3" w14:textId="77777777" w:rsidR="000E0E7B" w:rsidRPr="009E40D0" w:rsidRDefault="000E0E7B" w:rsidP="00793DE0">
            <w:pPr>
              <w:pStyle w:val="BodyA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  <w:p w14:paraId="17D440A9" w14:textId="77777777" w:rsidR="000E0E7B" w:rsidRPr="009E40D0" w:rsidRDefault="00084496" w:rsidP="00793DE0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System shows to the user two options: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student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’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,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tutor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’</w:t>
            </w:r>
          </w:p>
          <w:p w14:paraId="44C13EEE" w14:textId="77777777" w:rsidR="000E0E7B" w:rsidRPr="009E40D0" w:rsidRDefault="000E0E7B" w:rsidP="00793DE0">
            <w:pPr>
              <w:pStyle w:val="BodyA"/>
              <w:bidi/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</w:pPr>
          </w:p>
          <w:p w14:paraId="4497F864" w14:textId="77777777" w:rsidR="000E0E7B" w:rsidRPr="009E40D0" w:rsidRDefault="00084496" w:rsidP="00793DE0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  <w:lang w:val="ar-SA"/>
              </w:rPr>
            </w:pPr>
            <w:proofErr w:type="spellStart"/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Us</w:t>
            </w:r>
            <w:proofErr w:type="spellEnd"/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er chooses between the two options.</w:t>
            </w:r>
          </w:p>
          <w:p w14:paraId="1520FC8E" w14:textId="77777777" w:rsidR="000E0E7B" w:rsidRPr="009E40D0" w:rsidRDefault="000E0E7B" w:rsidP="00793DE0">
            <w:pPr>
              <w:pStyle w:val="BodyA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  <w:p w14:paraId="2D85A077" w14:textId="77777777" w:rsidR="000E0E7B" w:rsidRPr="009E40D0" w:rsidRDefault="00084496" w:rsidP="00793DE0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User completes the required information for their chosen profile.</w:t>
            </w:r>
          </w:p>
          <w:p w14:paraId="7A69B6A4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490A15F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B8B93A6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4AC34DA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745840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36A6CEA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4E1026F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727235B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3843B63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2E7434B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0D7786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8AF435E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6B8585F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9230B95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0800928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AEBF595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9393BDA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3BA1B99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5C18ABC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CF41314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A8CDCBB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8FCAC14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0625350" w14:textId="77777777" w:rsidR="000E0E7B" w:rsidRDefault="000E0E7B" w:rsidP="00793DE0">
            <w:pPr>
              <w:pStyle w:val="BodyA"/>
            </w:pPr>
          </w:p>
        </w:tc>
        <w:tc>
          <w:tcPr>
            <w:tcW w:w="7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22C195" w14:textId="77777777" w:rsidR="000E0E7B" w:rsidRDefault="00084496" w:rsidP="00793DE0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6B6960B2" w14:textId="77777777" w:rsidR="000E0E7B" w:rsidRDefault="000E0E7B" w:rsidP="00793DE0">
            <w:pPr>
              <w:pStyle w:val="BodyA"/>
            </w:pPr>
          </w:p>
          <w:p w14:paraId="44AF86A6" w14:textId="77777777" w:rsidR="000E0E7B" w:rsidRDefault="00084496" w:rsidP="00793DE0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a. If the create student profile, or create tutor profile is successful, the new profile is saved.</w:t>
            </w:r>
          </w:p>
          <w:p w14:paraId="1CCD5D0F" w14:textId="77777777" w:rsidR="000E0E7B" w:rsidRDefault="000E0E7B" w:rsidP="00793DE0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D77B842" w14:textId="77777777" w:rsidR="000E0E7B" w:rsidRDefault="00084496" w:rsidP="00793DE0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b. If the Create Student Profile, or Create Tutor Profile is unsuccessful, the profile is discarded.</w:t>
            </w:r>
          </w:p>
        </w:tc>
      </w:tr>
    </w:tbl>
    <w:p w14:paraId="09EDCE51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0310B54C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307DD1B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FBA2D00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45D41D3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3A8ADA6E" w14:textId="77777777" w:rsidTr="00DB5EAA">
        <w:trPr>
          <w:trHeight w:val="410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319E9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5ECD2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Student Profile</w:t>
            </w:r>
          </w:p>
        </w:tc>
      </w:tr>
      <w:tr w:rsidR="000E0E7B" w14:paraId="6DA881FA" w14:textId="77777777" w:rsidTr="00DB5EAA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A72E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46993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B711E6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All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students are able to create a student profile.</w:t>
            </w:r>
          </w:p>
        </w:tc>
      </w:tr>
      <w:tr w:rsidR="000E0E7B" w14:paraId="122AE195" w14:textId="77777777" w:rsidTr="00DB5EAA">
        <w:trPr>
          <w:trHeight w:val="236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F39F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AEE8E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</w:tr>
      <w:tr w:rsidR="000E0E7B" w14:paraId="48BF5AB1" w14:textId="77777777" w:rsidTr="00DB5EAA">
        <w:trPr>
          <w:trHeight w:val="371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CD2E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D44747" w14:textId="510FFC7A" w:rsidR="000E0E7B" w:rsidRDefault="00793DE0">
            <w:pPr>
              <w:pStyle w:val="Body"/>
            </w:pPr>
            <w:r>
              <w:rPr>
                <w:sz w:val="20"/>
                <w:szCs w:val="20"/>
              </w:rPr>
              <w:t>04.a</w:t>
            </w:r>
          </w:p>
        </w:tc>
      </w:tr>
      <w:tr w:rsidR="000E0E7B" w14:paraId="4305B7C8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7015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BDDB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6AD045B1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6848A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6FB3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2932DA88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0E99E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32FD7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3C4FB97" w14:textId="77777777" w:rsidTr="00DB5EAA">
        <w:trPr>
          <w:trHeight w:val="4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669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3FE1C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udents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of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the University of Maine can enlist themselves as a student user within the app.</w:t>
            </w:r>
          </w:p>
        </w:tc>
      </w:tr>
      <w:tr w:rsidR="000E0E7B" w14:paraId="1AA53AB7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48C2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2564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145B378D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A2C4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0DF8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36643EE" w14:textId="77777777" w:rsidTr="00DB5EAA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6ECDF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E0BAA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part of the University of Maine to create a student profile.</w:t>
            </w:r>
          </w:p>
        </w:tc>
      </w:tr>
      <w:tr w:rsidR="000E0E7B" w14:paraId="03F3AEE0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8ED6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C98B5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required information has been filled.</w:t>
            </w:r>
          </w:p>
        </w:tc>
      </w:tr>
    </w:tbl>
    <w:p w14:paraId="36887D2D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2D36EADC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6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5"/>
        <w:gridCol w:w="7195"/>
      </w:tblGrid>
      <w:tr w:rsidR="000E0E7B" w14:paraId="6D1D1CA4" w14:textId="77777777" w:rsidTr="0012742E">
        <w:trPr>
          <w:trHeight w:hRule="exact" w:val="5940"/>
        </w:trPr>
        <w:tc>
          <w:tcPr>
            <w:tcW w:w="2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DCC6A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66BDA82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4E8651E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clicks / taps the ‘Create student profile’ button</w:t>
            </w:r>
          </w:p>
          <w:p w14:paraId="327BE2E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5BD6C52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a new window and asks the user to insert their full name, student ID and email</w:t>
            </w:r>
          </w:p>
          <w:p w14:paraId="5EF177E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091CB42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enters their full name, student ID and email</w:t>
            </w:r>
          </w:p>
          <w:p w14:paraId="242F83DC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DE26384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ubmit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01109B92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752CD0A1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checks whether the user is a student at the University of Maine based on the information submitted</w:t>
            </w:r>
          </w:p>
          <w:p w14:paraId="534CB137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037729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A34862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C0BDBA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DF5E90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F8E80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0EA9A3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32A9D2D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4DC8A7C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BB9874C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78836B0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FA6F41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2EF4E1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1933DC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8B6573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63C6A8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6CF10C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0C2D54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D7C760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AC8F310" w14:textId="77777777" w:rsidR="000E0E7B" w:rsidRDefault="000E0E7B">
            <w:pPr>
              <w:pStyle w:val="BodyA"/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184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12ECC9B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102CFD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a. If the user is a student at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, then the system opens up a new window containing a form that the user needs to fill with their student profile details.</w:t>
            </w:r>
          </w:p>
          <w:p w14:paraId="03EC2F98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6EA8E7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a.1. User fills in the rest of their profile</w:t>
            </w:r>
          </w:p>
          <w:p w14:paraId="3F67760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F285A8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a.2. 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4A26321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365D04DC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it-IT"/>
              </w:rPr>
              <w:t xml:space="preserve">5a.3. </w:t>
            </w:r>
            <w:r>
              <w:rPr>
                <w:rFonts w:ascii="Times New Roman" w:hAnsi="Times New Roman"/>
                <w:sz w:val="20"/>
                <w:szCs w:val="20"/>
              </w:rPr>
              <w:t>System saves user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 w:rsidRPr="00084496">
              <w:rPr>
                <w:rFonts w:ascii="Times New Roman" w:hAnsi="Times New Roman"/>
                <w:sz w:val="20"/>
                <w:szCs w:val="20"/>
              </w:rPr>
              <w:t>s information.</w:t>
            </w:r>
          </w:p>
          <w:p w14:paraId="2990379A" w14:textId="77777777" w:rsidR="000E0E7B" w:rsidRPr="00084496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CB1D3F5" w14:textId="77777777" w:rsidR="000E0E7B" w:rsidRDefault="00084496">
            <w:pPr>
              <w:pStyle w:val="BodyA"/>
            </w:pPr>
            <w:r w:rsidRPr="00084496">
              <w:rPr>
                <w:rFonts w:ascii="Times New Roman" w:hAnsi="Times New Roman"/>
                <w:sz w:val="20"/>
                <w:szCs w:val="20"/>
              </w:rPr>
              <w:t xml:space="preserve">5b.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If the user is not verified to be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student, the system will ask the user to insert their student information again (up to 3 tries), until they insert the correct information.</w:t>
            </w:r>
          </w:p>
        </w:tc>
      </w:tr>
    </w:tbl>
    <w:p w14:paraId="0DB4137C" w14:textId="7950FE1E" w:rsidR="000E0E7B" w:rsidRDefault="000E0E7B" w:rsidP="0012742E">
      <w:pPr>
        <w:pStyle w:val="BodyA"/>
        <w:widowControl w:val="0"/>
      </w:pPr>
    </w:p>
    <w:tbl>
      <w:tblPr>
        <w:tblW w:w="1049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A53E74" w14:paraId="2092AB63" w14:textId="77777777" w:rsidTr="0012742E">
        <w:trPr>
          <w:trHeight w:val="410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5B617" w14:textId="77777777" w:rsidR="00A53E74" w:rsidRDefault="00A53E74" w:rsidP="00A53E74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748DA" w14:textId="77777777" w:rsidR="00A53E74" w:rsidRDefault="00A53E74" w:rsidP="00A53E74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Tutor Profile</w:t>
            </w:r>
          </w:p>
        </w:tc>
      </w:tr>
      <w:tr w:rsidR="00A53E74" w14:paraId="277FB014" w14:textId="77777777" w:rsidTr="0012742E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C5C6CA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7F458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215C050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users who have been approved for tutoring are able to create a tutor profile.</w:t>
            </w:r>
          </w:p>
        </w:tc>
      </w:tr>
      <w:tr w:rsidR="00A53E74" w14:paraId="521DEA3E" w14:textId="77777777" w:rsidTr="0012742E">
        <w:trPr>
          <w:trHeight w:val="236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2C222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E8E82" w14:textId="483D3628" w:rsidR="00A53E74" w:rsidRDefault="00793DE0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4.b</w:t>
            </w:r>
          </w:p>
        </w:tc>
      </w:tr>
      <w:tr w:rsidR="00A53E74" w14:paraId="3723A8B4" w14:textId="77777777" w:rsidTr="0012742E">
        <w:trPr>
          <w:trHeight w:val="371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B01E45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61D6C" w14:textId="77777777" w:rsidR="00A53E74" w:rsidRDefault="00A53E74" w:rsidP="00A53E74">
            <w:pPr>
              <w:pStyle w:val="Body"/>
            </w:pPr>
            <w:r>
              <w:rPr>
                <w:sz w:val="20"/>
                <w:szCs w:val="20"/>
              </w:rPr>
              <w:t>21</w:t>
            </w:r>
          </w:p>
        </w:tc>
      </w:tr>
      <w:tr w:rsidR="00A53E74" w14:paraId="61AD8B48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0BCD84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82FC5" w14:textId="77777777" w:rsidR="00A53E74" w:rsidRDefault="00A53E74" w:rsidP="00A53E74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A53E74" w14:paraId="32A1BAF3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52684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637C3A" w14:textId="77777777" w:rsidR="00A53E74" w:rsidRDefault="00A53E74" w:rsidP="00A53E74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A53E74" w14:paraId="11A8E7B0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8DDC1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42043A" w14:textId="77777777" w:rsidR="00A53E74" w:rsidRDefault="00A53E74" w:rsidP="00A53E74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A53E74" w14:paraId="25576891" w14:textId="77777777" w:rsidTr="0012742E">
        <w:trPr>
          <w:trHeight w:val="4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CF5E0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0148E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who have been approved for tutoring are able to enlist themselves as a tutor user within the app.</w:t>
            </w:r>
          </w:p>
        </w:tc>
      </w:tr>
      <w:tr w:rsidR="00A53E74" w14:paraId="097B89CF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34C8F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ACC12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A53E74" w14:paraId="4C1BE023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626EF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8C0DE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A53E74" w14:paraId="1E202081" w14:textId="77777777" w:rsidTr="0012742E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72703C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489F9E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been approved for tutoring to create a tutor profile.</w:t>
            </w:r>
          </w:p>
        </w:tc>
      </w:tr>
      <w:tr w:rsidR="00A53E74" w14:paraId="060AD5DB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BBFDE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4C7AAA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required information has been filled.</w:t>
            </w:r>
          </w:p>
        </w:tc>
      </w:tr>
    </w:tbl>
    <w:p w14:paraId="68BADD0A" w14:textId="77777777" w:rsidR="00A53E74" w:rsidRDefault="00A53E74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63BEC875" w14:textId="77777777" w:rsidR="00A53E74" w:rsidRDefault="00A53E74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6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5"/>
        <w:gridCol w:w="7195"/>
      </w:tblGrid>
      <w:tr w:rsidR="00A53E74" w14:paraId="60E79079" w14:textId="77777777" w:rsidTr="0012742E">
        <w:trPr>
          <w:trHeight w:hRule="exact" w:val="5597"/>
          <w:jc w:val="center"/>
        </w:trPr>
        <w:tc>
          <w:tcPr>
            <w:tcW w:w="2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1D2C10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5F302971" w14:textId="77777777" w:rsidR="00A53E74" w:rsidRDefault="00A53E74" w:rsidP="00A53E74">
            <w:pPr>
              <w:pStyle w:val="BodyA"/>
            </w:pPr>
          </w:p>
          <w:p w14:paraId="55B2C6C4" w14:textId="77777777" w:rsidR="00A53E74" w:rsidRDefault="00A53E74" w:rsidP="00A53E74">
            <w:pPr>
              <w:pStyle w:val="BodyA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tutor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46802A90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3DEDBC97" w14:textId="77777777" w:rsidR="00A53E74" w:rsidRDefault="00A53E74" w:rsidP="00A53E74">
            <w:pPr>
              <w:pStyle w:val="BodyA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checks whether the user has applied to become a tutor on this app.</w:t>
            </w:r>
          </w:p>
          <w:p w14:paraId="6468C45F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2425059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5112605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EC76CA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3960F94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EE085B2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675CAD7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FF37764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A3816A3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4C946DA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8AFF8A7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1E3083F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C009D0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B4561DA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FC7DA9D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11A7A87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FDB3713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7DCD049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D2F539D" w14:textId="77777777" w:rsidR="00A53E74" w:rsidRDefault="00A53E74" w:rsidP="00A53E74">
            <w:pPr>
              <w:pStyle w:val="BodyA"/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A798BC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079B30F4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7B1AD25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</w:t>
            </w:r>
            <w: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>If the user has applied to become a tutor:</w:t>
            </w:r>
          </w:p>
          <w:p w14:paraId="264C6099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B22A698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1. System checks if their application is approved, declined, or under review.</w:t>
            </w:r>
          </w:p>
          <w:p w14:paraId="5B5E0D54" w14:textId="77777777" w:rsidR="00A53E74" w:rsidRDefault="00A53E74" w:rsidP="00A53E74">
            <w:pPr>
              <w:pStyle w:val="BodyA"/>
            </w:pPr>
          </w:p>
          <w:p w14:paraId="42322FE0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2. If their application has been approved:</w:t>
            </w:r>
          </w:p>
          <w:p w14:paraId="1A636E7B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up a new window containing a form that the user needs to fill in with their tutor profile details.</w:t>
            </w:r>
          </w:p>
          <w:p w14:paraId="739230CF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fills in the rest of their profile</w:t>
            </w:r>
          </w:p>
          <w:p w14:paraId="4A676405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7B74E02A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saves user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  <w:lang w:val="fr-FR"/>
              </w:rPr>
              <w:t>s information.</w:t>
            </w:r>
          </w:p>
          <w:p w14:paraId="4DC8AEFB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6EDB99D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3. If their application has been declined:</w:t>
            </w:r>
          </w:p>
          <w:p w14:paraId="08F67B21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notifies the user that they can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</w:rPr>
              <w:t>t create a tutor profile on this application.</w:t>
            </w:r>
          </w:p>
          <w:p w14:paraId="72DE5237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04EEC8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4. If their application is under review:</w:t>
            </w:r>
          </w:p>
          <w:p w14:paraId="16495097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notifies the user to wait for the result of their application.</w:t>
            </w:r>
          </w:p>
          <w:p w14:paraId="15A573D8" w14:textId="77777777" w:rsidR="00A53E74" w:rsidRDefault="00A53E74" w:rsidP="00A53E74">
            <w:pPr>
              <w:pStyle w:val="BodyA"/>
            </w:pPr>
          </w:p>
          <w:p w14:paraId="0759E7C9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b. If the user has not applied:</w:t>
            </w:r>
          </w:p>
          <w:p w14:paraId="1F1DB3FB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18E733B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b.1. System notifies the user to apply for a tutor first before creating a tutor profile.</w:t>
            </w:r>
          </w:p>
        </w:tc>
      </w:tr>
    </w:tbl>
    <w:p w14:paraId="3331CF98" w14:textId="77777777" w:rsidR="00A53E74" w:rsidRDefault="00A53E74" w:rsidP="0012742E">
      <w:pPr>
        <w:pStyle w:val="BodyA"/>
        <w:widowControl w:val="0"/>
      </w:pPr>
    </w:p>
    <w:tbl>
      <w:tblPr>
        <w:tblW w:w="935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741"/>
        <w:gridCol w:w="1627"/>
        <w:gridCol w:w="4982"/>
      </w:tblGrid>
      <w:tr w:rsidR="000E0E7B" w14:paraId="2DE52E02" w14:textId="77777777" w:rsidTr="0012742E">
        <w:trPr>
          <w:trHeight w:val="410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5C2C26" w14:textId="77777777" w:rsidR="000E0E7B" w:rsidRPr="00FC6237" w:rsidRDefault="00084496">
            <w:pPr>
              <w:pStyle w:val="Heading"/>
              <w:widowControl w:val="0"/>
              <w:suppressAutoHyphens/>
              <w:spacing w:before="0" w:after="0"/>
              <w:rPr>
                <w:rFonts w:ascii="Times New Roman" w:hAnsi="Times New Roman" w:cs="Times New Roman"/>
              </w:rPr>
            </w:pPr>
            <w:r w:rsidRPr="00FC6237">
              <w:rPr>
                <w:rFonts w:ascii="Times New Roman" w:hAnsi="Times New Roman" w:cs="Times New Roman"/>
              </w:rPr>
              <w:t xml:space="preserve">Title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69F2B" w14:textId="77777777" w:rsidR="000E0E7B" w:rsidRPr="00FC6237" w:rsidRDefault="00084496">
            <w:pPr>
              <w:pStyle w:val="BodyB"/>
              <w:keepNext/>
              <w:widowControl w:val="0"/>
              <w:suppressAutoHyphens/>
              <w:outlineLvl w:val="0"/>
              <w:rPr>
                <w:rFonts w:cs="Times New Roman"/>
              </w:rPr>
            </w:pPr>
            <w:r w:rsidRPr="00FC6237">
              <w:rPr>
                <w:rFonts w:cs="Times New Roman"/>
                <w:b/>
                <w:bCs/>
                <w:kern w:val="32"/>
                <w:sz w:val="32"/>
                <w:szCs w:val="32"/>
              </w:rPr>
              <w:t>Search Tutors</w:t>
            </w:r>
          </w:p>
        </w:tc>
      </w:tr>
      <w:tr w:rsidR="000E0E7B" w14:paraId="4168C575" w14:textId="77777777" w:rsidTr="0012742E">
        <w:trPr>
          <w:trHeight w:val="71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22C01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0297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EB4994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Enables student users to search for tutors by name or subject.</w:t>
            </w:r>
          </w:p>
        </w:tc>
      </w:tr>
      <w:tr w:rsidR="000E0E7B" w14:paraId="624477FD" w14:textId="77777777" w:rsidTr="0012742E">
        <w:trPr>
          <w:trHeight w:val="488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6BE7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A5BCB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5</w:t>
            </w:r>
          </w:p>
        </w:tc>
      </w:tr>
      <w:tr w:rsidR="000E0E7B" w14:paraId="0232AB42" w14:textId="77777777" w:rsidTr="0012742E">
        <w:trPr>
          <w:trHeight w:val="380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C0CC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2653E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9</w:t>
            </w:r>
          </w:p>
        </w:tc>
      </w:tr>
      <w:tr w:rsidR="000E0E7B" w14:paraId="11FB1378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E0AB2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124559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69DF3E11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6958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43FA1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Student User</w:t>
            </w:r>
          </w:p>
        </w:tc>
      </w:tr>
      <w:tr w:rsidR="000E0E7B" w14:paraId="299C8D9B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D04F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45C0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0CFF407D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14B5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E47F9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have a list of tutors that matches their search criteria.</w:t>
            </w:r>
          </w:p>
        </w:tc>
      </w:tr>
      <w:tr w:rsidR="000E0E7B" w14:paraId="153EA3D7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9A83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9737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D8E4E7C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201B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DE8B2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AA0652E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5BE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074D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F4C3DEC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566B3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B8D6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 successful match is found.</w:t>
            </w:r>
          </w:p>
        </w:tc>
      </w:tr>
      <w:tr w:rsidR="000E0E7B" w14:paraId="70DE0268" w14:textId="77777777" w:rsidTr="0012742E">
        <w:trPr>
          <w:trHeight w:val="5512"/>
        </w:trPr>
        <w:tc>
          <w:tcPr>
            <w:tcW w:w="43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06598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3376506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5CF79DF7" w14:textId="77777777" w:rsidR="000E0E7B" w:rsidRDefault="00084496">
            <w:pPr>
              <w:pStyle w:val="BodyA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udent presse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 xml:space="preserve"> Tutor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</w:rPr>
              <w:t>button in their menu.</w:t>
            </w:r>
          </w:p>
          <w:p w14:paraId="2273F40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566A96E" w14:textId="77777777" w:rsidR="000E0E7B" w:rsidRDefault="00084496">
            <w:pPr>
              <w:pStyle w:val="BodyA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shows the student two options to pick from: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 by name</w:t>
            </w:r>
            <w:proofErr w:type="gramStart"/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</w:rPr>
              <w:t>,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 by subject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5E7ED3D3" w14:textId="77777777" w:rsidR="000E0E7B" w:rsidRDefault="000E0E7B">
            <w:pPr>
              <w:pStyle w:val="Default"/>
              <w:tabs>
                <w:tab w:val="left" w:pos="808"/>
                <w:tab w:val="left" w:pos="6480"/>
              </w:tabs>
              <w:ind w:left="716" w:hanging="716"/>
              <w:rPr>
                <w:rFonts w:ascii="Times New Roman" w:eastAsia="Times New Roman" w:hAnsi="Times New Roman" w:cs="Times New Roman"/>
              </w:rPr>
            </w:pPr>
          </w:p>
          <w:p w14:paraId="429130F3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70FB850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11EAD5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0EC484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39EBB8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B8D89D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FEE5F8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D407D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F3D0990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3A49FF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99D1F2" w14:textId="77777777" w:rsidR="000E0E7B" w:rsidRDefault="000E0E7B">
            <w:pPr>
              <w:pStyle w:val="BodyA"/>
            </w:pPr>
          </w:p>
        </w:tc>
        <w:tc>
          <w:tcPr>
            <w:tcW w:w="4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181D7C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452FFF74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D67E41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Student clicks / taps ‘Search by name’ button.</w:t>
            </w:r>
          </w:p>
          <w:p w14:paraId="75A58C0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AFB0F8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1 System opens up a new search box.</w:t>
            </w:r>
          </w:p>
          <w:p w14:paraId="3C8EFC5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4746BA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2 Student enters their text in the search box.</w:t>
            </w:r>
          </w:p>
          <w:p w14:paraId="1152C6C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FA0835B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3 Student clicks / taps the search button.</w:t>
            </w:r>
          </w:p>
          <w:p w14:paraId="3BDC035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278ECD0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4 System checks whether the name matches to any tutor profile.</w:t>
            </w:r>
          </w:p>
          <w:p w14:paraId="7421909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6B6124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5 System shows all the available tutor profiles (if any) that match that name.</w:t>
            </w:r>
          </w:p>
          <w:p w14:paraId="51E841E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35FEE8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——————————————————————</w:t>
            </w:r>
          </w:p>
          <w:p w14:paraId="7080F401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E1DAF8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b. Student clicks / taps ‘Search by subject button’.</w:t>
            </w:r>
          </w:p>
          <w:p w14:paraId="73E33D2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FAF12E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2b.1  System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checks whether there is any subject with that name registered.</w:t>
            </w:r>
          </w:p>
          <w:p w14:paraId="2A76332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395B21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b.2 System shows all the available tutor profiles (if any) for that subject.</w:t>
            </w:r>
          </w:p>
        </w:tc>
      </w:tr>
    </w:tbl>
    <w:p w14:paraId="382C953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72FC69B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2EE3243E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AF222A2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D25229D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277EF7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3E829B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Make Payment </w:t>
            </w:r>
          </w:p>
        </w:tc>
      </w:tr>
      <w:tr w:rsidR="000E0E7B" w14:paraId="52184C68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ADC49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CA44F" w14:textId="6B469710" w:rsidR="000E0E7B" w:rsidRPr="00F64DB7" w:rsidRDefault="003B2015">
            <w:pPr>
              <w:rPr>
                <w:sz w:val="20"/>
                <w:szCs w:val="20"/>
              </w:rPr>
            </w:pPr>
            <w:proofErr w:type="gramStart"/>
            <w:r w:rsidRPr="00F64DB7">
              <w:rPr>
                <w:sz w:val="20"/>
                <w:szCs w:val="20"/>
              </w:rPr>
              <w:t>Students</w:t>
            </w:r>
            <w:proofErr w:type="gramEnd"/>
            <w:r w:rsidRPr="00F64DB7">
              <w:rPr>
                <w:sz w:val="20"/>
                <w:szCs w:val="20"/>
              </w:rPr>
              <w:t xml:space="preserve"> users can make payment to tutor users</w:t>
            </w:r>
          </w:p>
        </w:tc>
      </w:tr>
      <w:tr w:rsidR="000E0E7B" w14:paraId="363D4796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38063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3ADBF" w14:textId="77777777" w:rsidR="000E0E7B" w:rsidRPr="00F64DB7" w:rsidRDefault="00084496">
            <w:pPr>
              <w:pStyle w:val="BodyA"/>
              <w:rPr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06</w:t>
            </w:r>
          </w:p>
        </w:tc>
      </w:tr>
      <w:tr w:rsidR="000E0E7B" w14:paraId="7716A9F0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01F1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631F1" w14:textId="46D70870" w:rsidR="000E0E7B" w:rsidRPr="00F64DB7" w:rsidRDefault="000E0E7B">
            <w:pPr>
              <w:rPr>
                <w:sz w:val="20"/>
                <w:szCs w:val="20"/>
              </w:rPr>
            </w:pPr>
          </w:p>
        </w:tc>
      </w:tr>
      <w:tr w:rsidR="000E0E7B" w14:paraId="78B11245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24FA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6A6FE" w14:textId="399B9D73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utor Application</w:t>
            </w:r>
          </w:p>
        </w:tc>
      </w:tr>
      <w:tr w:rsidR="000E0E7B" w14:paraId="3FD9A5A4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6E38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321EF" w14:textId="1D37C171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 (student)</w:t>
            </w:r>
          </w:p>
        </w:tc>
      </w:tr>
      <w:tr w:rsidR="000E0E7B" w14:paraId="707BDC71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459E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EA884D" w14:textId="122CFD7B" w:rsidR="000E0E7B" w:rsidRPr="00F64DB7" w:rsidRDefault="000E0E7B">
            <w:pPr>
              <w:rPr>
                <w:sz w:val="20"/>
                <w:szCs w:val="20"/>
              </w:rPr>
            </w:pPr>
          </w:p>
        </w:tc>
      </w:tr>
      <w:tr w:rsidR="000E0E7B" w14:paraId="46B98D70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4DF9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2D6DC" w14:textId="61366ADB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Successfully transfer money from student’s bank to tutor’s profile</w:t>
            </w:r>
          </w:p>
        </w:tc>
      </w:tr>
      <w:tr w:rsidR="000E0E7B" w14:paraId="6B98AC1F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73E18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9F915F" w14:textId="3F9D9B9C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 xml:space="preserve">Direct Deposit </w:t>
            </w:r>
          </w:p>
        </w:tc>
      </w:tr>
      <w:tr w:rsidR="000E0E7B" w14:paraId="058C3D81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100D7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1266F" w14:textId="77777777" w:rsidR="000E0E7B" w:rsidRPr="00F64DB7" w:rsidRDefault="000E0E7B">
            <w:pPr>
              <w:rPr>
                <w:sz w:val="20"/>
                <w:szCs w:val="20"/>
              </w:rPr>
            </w:pPr>
          </w:p>
        </w:tc>
      </w:tr>
      <w:tr w:rsidR="000E0E7B" w14:paraId="77188C26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034C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5E255" w14:textId="6B011914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 clicks “Transaction Center” and then “Make Payment”</w:t>
            </w:r>
          </w:p>
        </w:tc>
      </w:tr>
      <w:tr w:rsidR="000E0E7B" w14:paraId="71ED4BFC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C593A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BD4AD9" w14:textId="7C5098EC" w:rsidR="000E0E7B" w:rsidRDefault="000E0E7B"/>
        </w:tc>
      </w:tr>
    </w:tbl>
    <w:p w14:paraId="3788E4A1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3A200D73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59C447E2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2F551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048628C7" w14:textId="74A2659B" w:rsidR="003B2015" w:rsidRPr="00F64DB7" w:rsidRDefault="003B2015" w:rsidP="003B2015">
            <w:pPr>
              <w:pStyle w:val="BodyA"/>
              <w:rPr>
                <w:rFonts w:ascii="Times New Roman" w:hAnsi="Times New Roman" w:cs="Times New Roman"/>
                <w:sz w:val="20"/>
                <w:szCs w:val="20"/>
              </w:rPr>
            </w:pPr>
            <w:r w:rsidRPr="00F64DB7">
              <w:rPr>
                <w:rFonts w:ascii="Times New Roman" w:hAnsi="Times New Roman" w:cs="Times New Roman"/>
                <w:sz w:val="20"/>
                <w:szCs w:val="20"/>
              </w:rPr>
              <w:t>1)User clicks “Make Payment” button</w:t>
            </w:r>
          </w:p>
          <w:p w14:paraId="1520DA6E" w14:textId="36AEB8DF" w:rsidR="003B2015" w:rsidRPr="00F64DB7" w:rsidRDefault="003B2015" w:rsidP="003B2015">
            <w:pPr>
              <w:pStyle w:val="BodyA"/>
              <w:rPr>
                <w:rFonts w:ascii="Times New Roman" w:hAnsi="Times New Roman" w:cs="Times New Roman"/>
                <w:sz w:val="20"/>
                <w:szCs w:val="20"/>
              </w:rPr>
            </w:pPr>
            <w:r w:rsidRPr="00F64DB7">
              <w:rPr>
                <w:rFonts w:ascii="Times New Roman" w:hAnsi="Times New Roman" w:cs="Times New Roman"/>
                <w:sz w:val="20"/>
                <w:szCs w:val="20"/>
              </w:rPr>
              <w:t>4) User enters amount and destination (tutor)</w:t>
            </w:r>
          </w:p>
          <w:p w14:paraId="7AB0C1BA" w14:textId="2ADB8E2C" w:rsidR="003B2015" w:rsidRPr="003B2015" w:rsidRDefault="003B2015" w:rsidP="003B2015">
            <w:pPr>
              <w:pStyle w:val="BodyA"/>
              <w:rPr>
                <w:rFonts w:ascii="Times New Roman" w:hAnsi="Times New Roman" w:cs="Times New Roman"/>
              </w:rPr>
            </w:pPr>
            <w:r w:rsidRPr="00F64DB7">
              <w:rPr>
                <w:rFonts w:ascii="Times New Roman" w:hAnsi="Times New Roman" w:cs="Times New Roman"/>
                <w:sz w:val="20"/>
                <w:szCs w:val="20"/>
              </w:rPr>
              <w:t>6) User enters bank credentials or selects saved bank informatio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518157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5DCD48B9" w14:textId="18D88C0E" w:rsidR="003B2015" w:rsidRPr="00F64DB7" w:rsidRDefault="003B2015">
            <w:pPr>
              <w:pStyle w:val="BodyA"/>
              <w:rPr>
                <w:rFonts w:ascii="Times New Roman" w:hAnsi="Times New Roman" w:cs="Times New Roman"/>
                <w:sz w:val="20"/>
                <w:szCs w:val="20"/>
              </w:rPr>
            </w:pPr>
            <w:r w:rsidRPr="00F64DB7">
              <w:rPr>
                <w:rFonts w:ascii="Times New Roman" w:hAnsi="Times New Roman" w:cs="Times New Roman"/>
                <w:sz w:val="20"/>
                <w:szCs w:val="20"/>
              </w:rPr>
              <w:t>2) System displays make payment center</w:t>
            </w:r>
          </w:p>
          <w:p w14:paraId="4681B872" w14:textId="6B7EAF84" w:rsidR="003B2015" w:rsidRPr="00F64DB7" w:rsidRDefault="003B2015">
            <w:pPr>
              <w:pStyle w:val="BodyA"/>
              <w:rPr>
                <w:rFonts w:ascii="Times New Roman" w:hAnsi="Times New Roman" w:cs="Times New Roman"/>
                <w:sz w:val="20"/>
                <w:szCs w:val="20"/>
              </w:rPr>
            </w:pPr>
            <w:r w:rsidRPr="00F64DB7">
              <w:rPr>
                <w:rFonts w:ascii="Times New Roman" w:hAnsi="Times New Roman" w:cs="Times New Roman"/>
                <w:sz w:val="20"/>
                <w:szCs w:val="20"/>
              </w:rPr>
              <w:t>3) User prompts user for amount and destination</w:t>
            </w:r>
          </w:p>
          <w:p w14:paraId="014F9CF4" w14:textId="77777777" w:rsidR="003B2015" w:rsidRPr="00F64DB7" w:rsidRDefault="003B2015">
            <w:pPr>
              <w:pStyle w:val="BodyA"/>
              <w:rPr>
                <w:rFonts w:ascii="Times New Roman" w:hAnsi="Times New Roman" w:cs="Times New Roman"/>
                <w:sz w:val="20"/>
                <w:szCs w:val="20"/>
              </w:rPr>
            </w:pPr>
            <w:r w:rsidRPr="00F64DB7">
              <w:rPr>
                <w:rFonts w:ascii="Times New Roman" w:hAnsi="Times New Roman" w:cs="Times New Roman"/>
                <w:sz w:val="20"/>
                <w:szCs w:val="20"/>
              </w:rPr>
              <w:t>5) System prompts user for bank credentials</w:t>
            </w:r>
          </w:p>
          <w:p w14:paraId="6D4A6026" w14:textId="2C5D3467" w:rsidR="003B2015" w:rsidRPr="00F64DB7" w:rsidRDefault="003B2015">
            <w:pPr>
              <w:pStyle w:val="BodyA"/>
              <w:rPr>
                <w:rFonts w:ascii="Times New Roman" w:hAnsi="Times New Roman" w:cs="Times New Roman"/>
                <w:sz w:val="20"/>
                <w:szCs w:val="20"/>
              </w:rPr>
            </w:pPr>
            <w:r w:rsidRPr="00F64DB7">
              <w:rPr>
                <w:rFonts w:ascii="Times New Roman" w:hAnsi="Times New Roman" w:cs="Times New Roman"/>
                <w:sz w:val="20"/>
                <w:szCs w:val="20"/>
              </w:rPr>
              <w:t xml:space="preserve">7) System requests withdrawal from bank </w:t>
            </w:r>
          </w:p>
          <w:p w14:paraId="6A04EB50" w14:textId="67B57E46" w:rsidR="003B2015" w:rsidRPr="003B2015" w:rsidRDefault="003B2015">
            <w:pPr>
              <w:pStyle w:val="BodyA"/>
            </w:pPr>
            <w:r w:rsidRPr="00F64DB7">
              <w:rPr>
                <w:rFonts w:ascii="Times New Roman" w:hAnsi="Times New Roman" w:cs="Times New Roman"/>
                <w:sz w:val="20"/>
                <w:szCs w:val="20"/>
              </w:rPr>
              <w:t>8) Payment receipt is shown and emailed to student and tutor</w:t>
            </w:r>
          </w:p>
        </w:tc>
      </w:tr>
    </w:tbl>
    <w:p w14:paraId="5A06918D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90AB001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A0EF1C7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A5E29D8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9783968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43F20D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4DCFFE7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F931D35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52022D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2A8091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Direct Deposit </w:t>
            </w:r>
          </w:p>
        </w:tc>
      </w:tr>
      <w:tr w:rsidR="000E0E7B" w14:paraId="637419B3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44E9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D917D5" w14:textId="3A801F1D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utor can set up direct deposit for payments made from students to be deposited each week</w:t>
            </w:r>
          </w:p>
        </w:tc>
      </w:tr>
      <w:tr w:rsidR="000E0E7B" w14:paraId="0FD65B35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0AC14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5345B" w14:textId="77777777" w:rsidR="000E0E7B" w:rsidRPr="00F64DB7" w:rsidRDefault="00084496">
            <w:pPr>
              <w:pStyle w:val="BodyA"/>
              <w:rPr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07</w:t>
            </w:r>
          </w:p>
        </w:tc>
      </w:tr>
      <w:tr w:rsidR="000E0E7B" w14:paraId="4BFB00AF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75B30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62FFC6" w14:textId="259D85E6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24</w:t>
            </w:r>
          </w:p>
        </w:tc>
      </w:tr>
      <w:tr w:rsidR="000E0E7B" w14:paraId="7BD2531D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604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4B50C" w14:textId="53F849F8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utor Application</w:t>
            </w:r>
          </w:p>
        </w:tc>
      </w:tr>
      <w:tr w:rsidR="000E0E7B" w14:paraId="2113E100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CB83D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8E605E" w14:textId="565AB1BC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 (Tutor)</w:t>
            </w:r>
          </w:p>
        </w:tc>
      </w:tr>
      <w:tr w:rsidR="000E0E7B" w14:paraId="08CCE55B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AB71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294870" w14:textId="77777777" w:rsidR="000E0E7B" w:rsidRPr="00F64DB7" w:rsidRDefault="000E0E7B">
            <w:pPr>
              <w:rPr>
                <w:sz w:val="20"/>
                <w:szCs w:val="20"/>
              </w:rPr>
            </w:pPr>
          </w:p>
        </w:tc>
      </w:tr>
      <w:tr w:rsidR="000E0E7B" w14:paraId="5E63D0D3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7806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5650BA" w14:textId="53A93930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Move money from account on Tutor Application to tutor’s bank account</w:t>
            </w:r>
          </w:p>
        </w:tc>
      </w:tr>
      <w:tr w:rsidR="000E0E7B" w14:paraId="578836B9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26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2287E" w14:textId="77777777" w:rsidR="000E0E7B" w:rsidRPr="00F64DB7" w:rsidRDefault="000E0E7B">
            <w:pPr>
              <w:rPr>
                <w:sz w:val="20"/>
                <w:szCs w:val="20"/>
              </w:rPr>
            </w:pPr>
          </w:p>
        </w:tc>
      </w:tr>
      <w:tr w:rsidR="000E0E7B" w14:paraId="5FCA52CA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845F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9066F4" w14:textId="77777777" w:rsidR="000E0E7B" w:rsidRPr="00F64DB7" w:rsidRDefault="000E0E7B">
            <w:pPr>
              <w:rPr>
                <w:sz w:val="20"/>
                <w:szCs w:val="20"/>
              </w:rPr>
            </w:pPr>
          </w:p>
        </w:tc>
      </w:tr>
      <w:tr w:rsidR="000E0E7B" w14:paraId="79B11828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6F96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AE572" w14:textId="61FF33F5" w:rsidR="000E0E7B" w:rsidRPr="00F64DB7" w:rsidRDefault="003B2015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Have money in account to be transferred and be a tutor user</w:t>
            </w:r>
          </w:p>
        </w:tc>
      </w:tr>
      <w:tr w:rsidR="000E0E7B" w14:paraId="553C8EB6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F8BD4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130DD" w14:textId="77777777" w:rsidR="000E0E7B" w:rsidRDefault="000E0E7B"/>
        </w:tc>
      </w:tr>
    </w:tbl>
    <w:p w14:paraId="02AEB370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326706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5AF0932B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2B4BB" w14:textId="77777777" w:rsidR="003B2015" w:rsidRDefault="00084496" w:rsidP="003B2015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3E2636E7" w14:textId="77777777" w:rsidR="003B2015" w:rsidRDefault="003B2015" w:rsidP="003B201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“Enroll in Direct Deposit” button</w:t>
            </w:r>
          </w:p>
          <w:p w14:paraId="5DA697CF" w14:textId="77777777" w:rsidR="003B2015" w:rsidRDefault="00793DE0" w:rsidP="003B201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) User enters bank credentials</w:t>
            </w:r>
          </w:p>
          <w:p w14:paraId="74B41443" w14:textId="67731FB4" w:rsidR="00793DE0" w:rsidRPr="003B2015" w:rsidRDefault="00793DE0" w:rsidP="003B201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)User sees direct deposit information confirmatio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4F355F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4338CAB9" w14:textId="77777777" w:rsidR="003B2015" w:rsidRDefault="003B201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</w:t>
            </w:r>
            <w:r w:rsidR="00793DE0">
              <w:rPr>
                <w:rFonts w:ascii="Times New Roman" w:hAnsi="Times New Roman"/>
                <w:sz w:val="20"/>
                <w:szCs w:val="20"/>
              </w:rPr>
              <w:t>System verifies that user is a tutor and has a positive balance in the application</w:t>
            </w:r>
          </w:p>
          <w:p w14:paraId="777E9928" w14:textId="77777777" w:rsidR="00793DE0" w:rsidRDefault="00793DE0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 System prompts user for bank credentials</w:t>
            </w:r>
          </w:p>
          <w:p w14:paraId="7279FB11" w14:textId="77777777" w:rsidR="00793DE0" w:rsidRDefault="00793DE0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) System processes bank credentials </w:t>
            </w:r>
          </w:p>
          <w:p w14:paraId="05FA3927" w14:textId="77777777" w:rsidR="00793DE0" w:rsidRDefault="00793DE0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)System enables entire balance to be deposited every 2 weeks on Sunday</w:t>
            </w:r>
          </w:p>
          <w:p w14:paraId="3B7A392F" w14:textId="6C3837B0" w:rsidR="00793DE0" w:rsidRPr="003B2015" w:rsidRDefault="00793DE0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7) System displays direct deposit information to user</w:t>
            </w:r>
          </w:p>
        </w:tc>
      </w:tr>
    </w:tbl>
    <w:p w14:paraId="37EF3FC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4324E9F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FC243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C78C8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Apply to Tutor</w:t>
            </w:r>
          </w:p>
        </w:tc>
      </w:tr>
      <w:tr w:rsidR="000E0E7B" w14:paraId="1E24FCBB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FF0B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90E42" w14:textId="58BDB948" w:rsidR="000E0E7B" w:rsidRPr="00F64DB7" w:rsidRDefault="00FC6237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Prospective tutors can apply through the application to be able to create a tutor profile and use the application.</w:t>
            </w:r>
          </w:p>
        </w:tc>
      </w:tr>
      <w:tr w:rsidR="000E0E7B" w14:paraId="0AAD1F49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00441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FE126" w14:textId="77777777" w:rsidR="000E0E7B" w:rsidRPr="00F64DB7" w:rsidRDefault="00084496">
            <w:pPr>
              <w:pStyle w:val="BodyA"/>
              <w:rPr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08</w:t>
            </w:r>
          </w:p>
        </w:tc>
      </w:tr>
      <w:tr w:rsidR="000E0E7B" w14:paraId="6D7BDB0B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5FB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CB1F48" w14:textId="3D637F55" w:rsidR="000E0E7B" w:rsidRPr="00F64DB7" w:rsidRDefault="00FC6237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16</w:t>
            </w:r>
          </w:p>
        </w:tc>
      </w:tr>
      <w:tr w:rsidR="000E0E7B" w14:paraId="190DC94C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F1AE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07C497" w14:textId="458BDC2A" w:rsidR="000E0E7B" w:rsidRPr="00F64DB7" w:rsidRDefault="00FC6237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utor Application</w:t>
            </w:r>
          </w:p>
        </w:tc>
      </w:tr>
      <w:tr w:rsidR="000E0E7B" w14:paraId="6B75ED0E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F026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FEF7D1" w14:textId="77777777" w:rsidR="000E0E7B" w:rsidRPr="00F64DB7" w:rsidRDefault="000E0E7B">
            <w:pPr>
              <w:rPr>
                <w:sz w:val="20"/>
                <w:szCs w:val="20"/>
              </w:rPr>
            </w:pPr>
          </w:p>
        </w:tc>
      </w:tr>
      <w:tr w:rsidR="000E0E7B" w14:paraId="045FEE35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14340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C2FBA" w14:textId="77777777" w:rsidR="000E0E7B" w:rsidRPr="00F64DB7" w:rsidRDefault="000E0E7B">
            <w:pPr>
              <w:rPr>
                <w:sz w:val="20"/>
                <w:szCs w:val="20"/>
              </w:rPr>
            </w:pPr>
          </w:p>
        </w:tc>
      </w:tr>
      <w:tr w:rsidR="000E0E7B" w14:paraId="56476107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420FA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5EDCBF" w14:textId="336D6059" w:rsidR="000E0E7B" w:rsidRPr="00F64DB7" w:rsidRDefault="00FC6237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 submits tutor application</w:t>
            </w:r>
          </w:p>
        </w:tc>
      </w:tr>
      <w:tr w:rsidR="000E0E7B" w14:paraId="3AC3FA61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23A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DAF89" w14:textId="0E52AC12" w:rsidR="000E0E7B" w:rsidRPr="00F64DB7" w:rsidRDefault="00FC6237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04.b</w:t>
            </w:r>
          </w:p>
        </w:tc>
      </w:tr>
      <w:tr w:rsidR="000E0E7B" w14:paraId="7DA30242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92C6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D8A0F0" w14:textId="77777777" w:rsidR="000E0E7B" w:rsidRPr="00F64DB7" w:rsidRDefault="000E0E7B">
            <w:pPr>
              <w:rPr>
                <w:sz w:val="20"/>
                <w:szCs w:val="20"/>
              </w:rPr>
            </w:pPr>
          </w:p>
        </w:tc>
      </w:tr>
      <w:tr w:rsidR="000E0E7B" w14:paraId="09FE7774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9A8D7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21939" w14:textId="30AC7AEA" w:rsidR="000E0E7B" w:rsidRPr="00F64DB7" w:rsidRDefault="00FC6237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 clicks “Apply to Tutor”</w:t>
            </w:r>
          </w:p>
        </w:tc>
      </w:tr>
      <w:tr w:rsidR="000E0E7B" w14:paraId="392635A9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39452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1EC2DB" w14:textId="77777777" w:rsidR="000E0E7B" w:rsidRDefault="000E0E7B"/>
        </w:tc>
      </w:tr>
    </w:tbl>
    <w:p w14:paraId="09E566AB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0A07288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6569F06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1C26AD01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F1A0F4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30AA11C3" w14:textId="77777777" w:rsidR="00FC6237" w:rsidRDefault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“Apply to Tutor”</w:t>
            </w:r>
          </w:p>
          <w:p w14:paraId="077C00C1" w14:textId="77777777" w:rsidR="00FC6237" w:rsidRDefault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User fills out questions</w:t>
            </w:r>
          </w:p>
          <w:p w14:paraId="241F9E4B" w14:textId="5C472C8A" w:rsidR="00FC6237" w:rsidRPr="00FC6237" w:rsidRDefault="00FC6237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6)User views confirmation that their application has been submitted.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552E54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15D0120F" w14:textId="77777777" w:rsidR="00FC6237" w:rsidRDefault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System prompts user to fill out application questions</w:t>
            </w:r>
          </w:p>
          <w:p w14:paraId="5D4B06D3" w14:textId="77777777" w:rsidR="00FC6237" w:rsidRDefault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)System processes user input and submits application to manager account and to be reviewed application stack</w:t>
            </w:r>
          </w:p>
          <w:p w14:paraId="6C087969" w14:textId="318489AB" w:rsidR="00FC6237" w:rsidRPr="00FC6237" w:rsidRDefault="00FC6237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5)System confirms with user their application has been submitted.</w:t>
            </w:r>
          </w:p>
        </w:tc>
      </w:tr>
    </w:tbl>
    <w:p w14:paraId="642BA738" w14:textId="77777777" w:rsidR="000E0E7B" w:rsidRDefault="000E0E7B" w:rsidP="003B2015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719CD80" w14:textId="75DA5423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3DABE7F" w14:textId="09CAEAAD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899AED6" w14:textId="4AD5263A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E285AC8" w14:textId="1D2F9116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4DDB828" w14:textId="08EEB518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8A61609" w14:textId="26A83994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EB5A23B" w14:textId="391D8581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C97780F" w14:textId="19E5BB42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D4D845B" w14:textId="41DB656F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8CF2D04" w14:textId="5EFEB630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CA03111" w14:textId="58874D04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9A26566" w14:textId="4618D6D1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1F5E4D2" w14:textId="11581E6A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C937EFA" w14:textId="417B3F0C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02E7D83" w14:textId="0291CF61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ECD65FA" w14:textId="18CDE1F8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D62AFC7" w14:textId="3DFE201D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922C290" w14:textId="258EF9D6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9135351" w14:textId="75703CB0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DD52C4A" w14:textId="2610F291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3367CDD" w14:textId="0C612279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5743CEC" w14:textId="5751EFB7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D663258" w14:textId="77777777" w:rsidR="00F91ED5" w:rsidRDefault="00F91ED5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EF29C9C" w14:textId="1C18935F" w:rsidR="00F91ED5" w:rsidRDefault="00F91ED5" w:rsidP="00F91ED5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  <w:r w:rsidRPr="00DB5EAA">
        <w:rPr>
          <w:rFonts w:ascii="Times New Roman" w:hAnsi="Times New Roman"/>
          <w:b/>
          <w:bCs/>
          <w:sz w:val="32"/>
          <w:szCs w:val="32"/>
        </w:rPr>
        <w:lastRenderedPageBreak/>
        <w:t xml:space="preserve">Diagram </w:t>
      </w:r>
      <w:r>
        <w:rPr>
          <w:rFonts w:ascii="Times New Roman" w:hAnsi="Times New Roman"/>
          <w:b/>
          <w:bCs/>
          <w:sz w:val="32"/>
          <w:szCs w:val="32"/>
        </w:rPr>
        <w:t>2</w:t>
      </w:r>
      <w:r w:rsidRPr="00DB5EAA">
        <w:rPr>
          <w:rFonts w:ascii="Times New Roman" w:hAnsi="Times New Roman"/>
          <w:b/>
          <w:bCs/>
          <w:sz w:val="32"/>
          <w:szCs w:val="32"/>
        </w:rPr>
        <w:t xml:space="preserve"> Use Cases</w:t>
      </w: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2D7F4BED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ED71C1" w14:textId="77777777" w:rsidR="000E0E7B" w:rsidRPr="00F64DB7" w:rsidRDefault="00084496">
            <w:pPr>
              <w:pStyle w:val="Heading"/>
              <w:widowControl w:val="0"/>
              <w:suppressAutoHyphens/>
              <w:spacing w:before="0" w:after="0"/>
              <w:rPr>
                <w:rFonts w:ascii="Times New Roman" w:hAnsi="Times New Roman" w:cs="Times New Roman"/>
              </w:rPr>
            </w:pPr>
            <w:r w:rsidRPr="00F64DB7">
              <w:rPr>
                <w:rFonts w:ascii="Times New Roman" w:hAnsi="Times New Roman" w:cs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31D32D" w14:textId="77777777" w:rsidR="000E0E7B" w:rsidRPr="00F64DB7" w:rsidRDefault="00084496">
            <w:pPr>
              <w:pStyle w:val="BodyB"/>
              <w:keepNext/>
              <w:widowControl w:val="0"/>
              <w:suppressAutoHyphens/>
              <w:outlineLvl w:val="0"/>
              <w:rPr>
                <w:rFonts w:cs="Times New Roman"/>
              </w:rPr>
            </w:pPr>
            <w:r w:rsidRPr="00F64DB7">
              <w:rPr>
                <w:rFonts w:cs="Times New Roman"/>
                <w:b/>
                <w:bCs/>
                <w:kern w:val="32"/>
                <w:sz w:val="32"/>
                <w:szCs w:val="32"/>
              </w:rPr>
              <w:t>Connect with other Tutees</w:t>
            </w:r>
          </w:p>
        </w:tc>
      </w:tr>
      <w:tr w:rsidR="000E0E7B" w14:paraId="5C72399D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0902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5EAF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8443A0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Tutees to interact with other tutees</w:t>
            </w:r>
          </w:p>
        </w:tc>
      </w:tr>
      <w:tr w:rsidR="000E0E7B" w14:paraId="7A49014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922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4ECE31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09</w:t>
            </w:r>
          </w:p>
        </w:tc>
      </w:tr>
      <w:tr w:rsidR="000E0E7B" w14:paraId="2B6AC071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C29B3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A7803" w14:textId="28337ADD" w:rsidR="000E0E7B" w:rsidRDefault="003A30FF">
            <w:r>
              <w:t>10</w:t>
            </w:r>
          </w:p>
        </w:tc>
      </w:tr>
      <w:tr w:rsidR="000E0E7B" w14:paraId="441B118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656F1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490FE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3671384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7B424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B65E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 xml:space="preserve">Student user </w:t>
            </w:r>
          </w:p>
        </w:tc>
      </w:tr>
      <w:tr w:rsidR="000E0E7B" w14:paraId="28D5715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8871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2668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6D56D0E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6AC8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9C221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 Students to connect and contact other students</w:t>
            </w:r>
          </w:p>
        </w:tc>
      </w:tr>
      <w:tr w:rsidR="000E0E7B" w14:paraId="3E8904B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5869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C9BDF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EB9FD0E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86E0D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2A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2315D4C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DF76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79D57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must be a student. </w:t>
            </w:r>
          </w:p>
          <w:p w14:paraId="12FEC0A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a profile.</w:t>
            </w:r>
          </w:p>
        </w:tc>
      </w:tr>
      <w:tr w:rsidR="000E0E7B" w14:paraId="0B4BE84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D500E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085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is able to message and view other students’ profiles</w:t>
            </w:r>
          </w:p>
        </w:tc>
      </w:tr>
    </w:tbl>
    <w:p w14:paraId="7A1A04D7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79A06DEA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4C311893" w14:textId="77777777" w:rsidTr="0012742E">
        <w:trPr>
          <w:trHeight w:val="1880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A59F6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5EE1BDF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15425EE4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user clicks/taps search option</w:t>
            </w:r>
          </w:p>
          <w:p w14:paraId="2E3F0B59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searches for other students</w:t>
            </w:r>
          </w:p>
          <w:p w14:paraId="43A329DA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is able to view another student’s profile or send them a message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8965D6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6314B42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C51491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Student clicks community tab</w:t>
            </w:r>
          </w:p>
          <w:p w14:paraId="456CCA6C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1. Student has options to see other students with similar tutors/subject interests</w:t>
            </w:r>
          </w:p>
          <w:p w14:paraId="799E62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2. Is able to message and see other students’ profiles</w:t>
            </w:r>
          </w:p>
        </w:tc>
      </w:tr>
    </w:tbl>
    <w:p w14:paraId="505CBEF6" w14:textId="77777777" w:rsidR="00F91ED5" w:rsidRDefault="00F91ED5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752E9787" w14:textId="77777777" w:rsidTr="003A30FF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E69A2" w14:textId="77777777" w:rsidR="00793DE0" w:rsidRDefault="00793DE0" w:rsidP="003A30FF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F72AB8" w14:textId="4690159D" w:rsidR="00793DE0" w:rsidRDefault="00793DE0" w:rsidP="003A30FF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Calendar</w:t>
            </w:r>
          </w:p>
        </w:tc>
      </w:tr>
      <w:tr w:rsidR="00793DE0" w14:paraId="4BB26E3C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8093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61722" w14:textId="0E8702A5" w:rsidR="00793DE0" w:rsidRPr="00F64DB7" w:rsidRDefault="00FC623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Calendar for user to indicate when they are available to tutor or be tutored</w:t>
            </w:r>
          </w:p>
        </w:tc>
      </w:tr>
      <w:tr w:rsidR="00793DE0" w14:paraId="36D02EFA" w14:textId="77777777" w:rsidTr="003A30FF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3BC971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BBF20" w14:textId="47345C71" w:rsidR="00793DE0" w:rsidRPr="00F64DB7" w:rsidRDefault="00793DE0" w:rsidP="003A30FF">
            <w:pPr>
              <w:pStyle w:val="BodyA"/>
              <w:rPr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</w:tr>
      <w:tr w:rsidR="00793DE0" w14:paraId="0A6ED00A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70C80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788FC" w14:textId="1A550EEA" w:rsidR="00793DE0" w:rsidRPr="00F64DB7" w:rsidRDefault="00FC623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36</w:t>
            </w:r>
          </w:p>
        </w:tc>
      </w:tr>
      <w:tr w:rsidR="00793DE0" w14:paraId="3259BA73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2FD4B8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007372" w14:textId="6FB1F84E" w:rsidR="00793DE0" w:rsidRPr="00F64DB7" w:rsidRDefault="00FC623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utor Application</w:t>
            </w:r>
          </w:p>
        </w:tc>
      </w:tr>
      <w:tr w:rsidR="00793DE0" w14:paraId="64951E39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2A60B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8CCC8" w14:textId="29443174" w:rsidR="00793DE0" w:rsidRPr="00F64DB7" w:rsidRDefault="00FC623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 (Tutor and Student)</w:t>
            </w:r>
          </w:p>
        </w:tc>
      </w:tr>
      <w:tr w:rsidR="00793DE0" w14:paraId="62F9AD3E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55D6E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CE0DF2" w14:textId="77777777" w:rsidR="00793DE0" w:rsidRPr="00F64DB7" w:rsidRDefault="00793DE0" w:rsidP="003A30FF">
            <w:pPr>
              <w:rPr>
                <w:sz w:val="20"/>
                <w:szCs w:val="20"/>
              </w:rPr>
            </w:pPr>
          </w:p>
        </w:tc>
      </w:tr>
      <w:tr w:rsidR="00793DE0" w14:paraId="5EC2A509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78036F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287FFB" w14:textId="2CC2C5C6" w:rsidR="00793DE0" w:rsidRPr="00F64DB7" w:rsidRDefault="00FC623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Have a schedule to be compared with other users</w:t>
            </w:r>
          </w:p>
        </w:tc>
      </w:tr>
      <w:tr w:rsidR="00793DE0" w14:paraId="5812FB86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4236D7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EB783" w14:textId="3325E758" w:rsidR="00793DE0" w:rsidRPr="00F64DB7" w:rsidRDefault="00FC623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11</w:t>
            </w:r>
          </w:p>
        </w:tc>
      </w:tr>
      <w:tr w:rsidR="00793DE0" w14:paraId="0401499E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4822D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6D5FCE" w14:textId="77777777" w:rsidR="00793DE0" w:rsidRPr="00F64DB7" w:rsidRDefault="00793DE0" w:rsidP="003A30FF">
            <w:pPr>
              <w:rPr>
                <w:sz w:val="20"/>
                <w:szCs w:val="20"/>
              </w:rPr>
            </w:pPr>
          </w:p>
        </w:tc>
      </w:tr>
      <w:tr w:rsidR="00793DE0" w14:paraId="11DBD3B2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71D577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17105E" w14:textId="615A6A59" w:rsidR="00793DE0" w:rsidRPr="00F64DB7" w:rsidRDefault="00FC623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 clicks “Edit Calendar”</w:t>
            </w:r>
          </w:p>
        </w:tc>
      </w:tr>
      <w:tr w:rsidR="00793DE0" w14:paraId="5A6308DE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51C92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5DCC4" w14:textId="77777777" w:rsidR="00793DE0" w:rsidRDefault="00793DE0" w:rsidP="003A30FF"/>
        </w:tc>
      </w:tr>
    </w:tbl>
    <w:p w14:paraId="2458194C" w14:textId="77777777" w:rsidR="00793DE0" w:rsidRDefault="00793DE0" w:rsidP="00793DE0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62CF3A9F" w14:textId="77777777" w:rsidR="00793DE0" w:rsidRDefault="00793DE0" w:rsidP="00793DE0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308C093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49D75C3E" w14:textId="77777777" w:rsidTr="003A30FF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ED5EE2" w14:textId="77777777" w:rsidR="00FC6237" w:rsidRDefault="00793DE0" w:rsidP="00FC6237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164CC9DE" w14:textId="77777777" w:rsidR="00FC6237" w:rsidRDefault="00FC6237" w:rsidP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“Edit Calendar”</w:t>
            </w:r>
          </w:p>
          <w:p w14:paraId="4FB861F1" w14:textId="77777777" w:rsidR="00FC6237" w:rsidRDefault="00FC6237" w:rsidP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User responds to system prompts</w:t>
            </w:r>
          </w:p>
          <w:p w14:paraId="24A26516" w14:textId="77777777" w:rsidR="00FC6237" w:rsidRDefault="00FC6237" w:rsidP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)User clicks “Save Changes”</w:t>
            </w:r>
          </w:p>
          <w:p w14:paraId="41D0A6F0" w14:textId="786E1DB8" w:rsidR="00FC6237" w:rsidRPr="00FC6237" w:rsidRDefault="00FC6237" w:rsidP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9)User views confirmation scree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02E413" w14:textId="77777777" w:rsidR="00793DE0" w:rsidRDefault="00793DE0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156D0E26" w14:textId="77777777" w:rsidR="00FC6237" w:rsidRDefault="00FC6237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System prompts user for day and time that there are available</w:t>
            </w:r>
          </w:p>
          <w:p w14:paraId="49DA4A52" w14:textId="3AF623DE" w:rsidR="00FC6237" w:rsidRDefault="00FC6237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4)System adds and saves time to user’s calendar </w:t>
            </w:r>
          </w:p>
          <w:p w14:paraId="0FCAD052" w14:textId="7774E4E0" w:rsidR="00FC6237" w:rsidRDefault="00FC6237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)System repeats 2-4 until User clicks “Save Changes” button</w:t>
            </w:r>
          </w:p>
          <w:p w14:paraId="7CA10F5D" w14:textId="13D4BCCD" w:rsidR="00FC6237" w:rsidRPr="00FC6237" w:rsidRDefault="00FC6237" w:rsidP="003A30FF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8)System provides user with confirmation that their calendar is updated</w:t>
            </w:r>
          </w:p>
        </w:tc>
      </w:tr>
    </w:tbl>
    <w:p w14:paraId="77E8644F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295D1BD8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48A6549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01EBBB" w14:textId="77777777" w:rsidR="000E0E7B" w:rsidRPr="00FC6237" w:rsidRDefault="00084496">
            <w:pPr>
              <w:pStyle w:val="Heading"/>
              <w:widowControl w:val="0"/>
              <w:suppressAutoHyphens/>
              <w:spacing w:before="0" w:after="0"/>
              <w:rPr>
                <w:rFonts w:ascii="Times New Roman" w:hAnsi="Times New Roman" w:cs="Times New Roman"/>
              </w:rPr>
            </w:pPr>
            <w:r w:rsidRPr="00FC6237">
              <w:rPr>
                <w:rFonts w:ascii="Times New Roman" w:hAnsi="Times New Roman" w:cs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BD62F7" w14:textId="77777777" w:rsidR="000E0E7B" w:rsidRPr="00FC6237" w:rsidRDefault="00084496">
            <w:pPr>
              <w:pStyle w:val="BodyB"/>
              <w:keepNext/>
              <w:widowControl w:val="0"/>
              <w:suppressAutoHyphens/>
              <w:outlineLvl w:val="0"/>
              <w:rPr>
                <w:rFonts w:cs="Times New Roman"/>
              </w:rPr>
            </w:pPr>
            <w:r w:rsidRPr="00FC6237">
              <w:rPr>
                <w:rFonts w:cs="Times New Roman"/>
                <w:b/>
                <w:bCs/>
                <w:kern w:val="32"/>
                <w:sz w:val="32"/>
                <w:szCs w:val="32"/>
              </w:rPr>
              <w:t>Schedule Comparison</w:t>
            </w:r>
          </w:p>
        </w:tc>
      </w:tr>
      <w:tr w:rsidR="000E0E7B" w14:paraId="3AE52FFA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C8D4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44B2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students and tutors to compare schedules</w:t>
            </w:r>
          </w:p>
        </w:tc>
      </w:tr>
      <w:tr w:rsidR="000E0E7B" w14:paraId="25922FD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6E64D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2019FE" w14:textId="133A91B4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1</w:t>
            </w:r>
            <w:r w:rsidR="00793DE0">
              <w:rPr>
                <w:sz w:val="20"/>
                <w:szCs w:val="20"/>
              </w:rPr>
              <w:t>1</w:t>
            </w:r>
          </w:p>
        </w:tc>
      </w:tr>
      <w:tr w:rsidR="000E0E7B" w14:paraId="1046ECDC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41393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D0073" w14:textId="4F592AAB" w:rsidR="000E0E7B" w:rsidRDefault="003A30FF">
            <w:r>
              <w:t>21</w:t>
            </w:r>
          </w:p>
        </w:tc>
      </w:tr>
      <w:tr w:rsidR="000E0E7B" w14:paraId="6783A96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966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DB276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1B5230A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05DDF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20D32D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Student user, Tutor user</w:t>
            </w:r>
          </w:p>
        </w:tc>
      </w:tr>
      <w:tr w:rsidR="000E0E7B" w14:paraId="74E1303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13F3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825AC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786B75E9" w14:textId="77777777" w:rsidTr="0012742E">
        <w:trPr>
          <w:trHeight w:val="48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02FF4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900A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 Students and Tutor users to compare schedules with each other to plan meetings</w:t>
            </w:r>
          </w:p>
        </w:tc>
      </w:tr>
      <w:tr w:rsidR="000E0E7B" w14:paraId="0337E27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976B0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196E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2FD75FEF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F76C9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E68C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79A52B0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8170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E88B7D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must be a student or a tutor.</w:t>
            </w:r>
          </w:p>
          <w:p w14:paraId="2B3BFE5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a profile.</w:t>
            </w:r>
          </w:p>
        </w:tc>
      </w:tr>
      <w:tr w:rsidR="000E0E7B" w14:paraId="3110EF34" w14:textId="77777777" w:rsidTr="0012742E">
        <w:trPr>
          <w:trHeight w:val="48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2EB0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025A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can see another user’s schedule and it able to see them side by side with their own</w:t>
            </w:r>
          </w:p>
        </w:tc>
      </w:tr>
    </w:tbl>
    <w:p w14:paraId="50364394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06592A1A" w14:textId="77777777" w:rsidTr="0012742E">
        <w:trPr>
          <w:trHeight w:val="2279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B66F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323B237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21CD9754" w14:textId="77777777" w:rsidR="000E0E7B" w:rsidRPr="00F64DB7" w:rsidRDefault="00084496">
            <w:pPr>
              <w:pStyle w:val="Default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DB7">
              <w:rPr>
                <w:rFonts w:ascii="Times New Roman" w:hAnsi="Times New Roman" w:cs="Times New Roman"/>
                <w:sz w:val="20"/>
                <w:szCs w:val="20"/>
              </w:rPr>
              <w:t>User clicks/taps calendar</w:t>
            </w:r>
          </w:p>
          <w:p w14:paraId="67334356" w14:textId="77777777" w:rsidR="000E0E7B" w:rsidRPr="00F64DB7" w:rsidRDefault="00084496">
            <w:pPr>
              <w:pStyle w:val="Default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DB7">
              <w:rPr>
                <w:rFonts w:ascii="Times New Roman" w:hAnsi="Times New Roman" w:cs="Times New Roman"/>
                <w:sz w:val="20"/>
                <w:szCs w:val="20"/>
              </w:rPr>
              <w:t xml:space="preserve">User can view their own schedule and add/delete events </w:t>
            </w:r>
          </w:p>
          <w:p w14:paraId="34AB2192" w14:textId="77777777" w:rsidR="000E0E7B" w:rsidRDefault="00084496">
            <w:pPr>
              <w:pStyle w:val="Default"/>
              <w:numPr>
                <w:ilvl w:val="0"/>
                <w:numId w:val="9"/>
              </w:numPr>
              <w:rPr>
                <w:rFonts w:ascii="SimSun" w:eastAsia="SimSun" w:hAnsi="SimSun" w:cs="SimSun"/>
              </w:rPr>
            </w:pPr>
            <w:r w:rsidRPr="00F64DB7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User is able to view another </w:t>
            </w:r>
            <w:proofErr w:type="gramStart"/>
            <w:r w:rsidRPr="00F64DB7">
              <w:rPr>
                <w:rFonts w:ascii="Times New Roman" w:eastAsia="SimSun" w:hAnsi="Times New Roman" w:cs="Times New Roman"/>
                <w:sz w:val="20"/>
                <w:szCs w:val="20"/>
              </w:rPr>
              <w:t>users</w:t>
            </w:r>
            <w:proofErr w:type="gramEnd"/>
            <w:r w:rsidRPr="00F64DB7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 schedule and compare their own with theirs to see available times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3A406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6C2846A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02C6C8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User clicks anoth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profile</w:t>
            </w:r>
          </w:p>
          <w:p w14:paraId="234B954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2. User clicks to view their schedule</w:t>
            </w:r>
          </w:p>
          <w:p w14:paraId="25AA039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3. User is able to view the other persons schedule</w:t>
            </w:r>
          </w:p>
        </w:tc>
      </w:tr>
    </w:tbl>
    <w:p w14:paraId="25B0E44A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AED6810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591974C9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DFEE3" w14:textId="77777777" w:rsidR="000E0E7B" w:rsidRPr="00FC6237" w:rsidRDefault="00084496">
            <w:pPr>
              <w:pStyle w:val="Heading"/>
              <w:widowControl w:val="0"/>
              <w:suppressAutoHyphens/>
              <w:spacing w:before="0" w:after="0"/>
              <w:rPr>
                <w:rFonts w:ascii="Times New Roman" w:hAnsi="Times New Roman" w:cs="Times New Roman"/>
              </w:rPr>
            </w:pPr>
            <w:r w:rsidRPr="00FC6237">
              <w:rPr>
                <w:rFonts w:ascii="Times New Roman" w:hAnsi="Times New Roman" w:cs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E81278" w14:textId="77777777" w:rsidR="000E0E7B" w:rsidRPr="00FC6237" w:rsidRDefault="00084496">
            <w:pPr>
              <w:pStyle w:val="BodyB"/>
              <w:keepNext/>
              <w:widowControl w:val="0"/>
              <w:suppressAutoHyphens/>
              <w:outlineLvl w:val="0"/>
              <w:rPr>
                <w:rFonts w:cs="Times New Roman"/>
              </w:rPr>
            </w:pPr>
            <w:r w:rsidRPr="00FC6237">
              <w:rPr>
                <w:rFonts w:cs="Times New Roman"/>
                <w:b/>
                <w:bCs/>
                <w:kern w:val="32"/>
                <w:sz w:val="32"/>
                <w:szCs w:val="32"/>
              </w:rPr>
              <w:t>Support Page</w:t>
            </w:r>
          </w:p>
        </w:tc>
      </w:tr>
      <w:tr w:rsidR="000E0E7B" w14:paraId="6EAD1A8E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A2322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6A50D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users to access a support page with resources for help with the service and contact information</w:t>
            </w:r>
          </w:p>
        </w:tc>
      </w:tr>
      <w:tr w:rsidR="000E0E7B" w14:paraId="0B9C761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0A57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394F1B" w14:textId="62BDB915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  <w:r w:rsidR="00793DE0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0E0E7B" w14:paraId="4E5475CD" w14:textId="77777777" w:rsidTr="0012742E">
        <w:trPr>
          <w:trHeight w:val="38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BDC9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ABDEA" w14:textId="08D8B326" w:rsidR="000E0E7B" w:rsidRDefault="00D80D3B">
            <w:r>
              <w:t>4</w:t>
            </w:r>
          </w:p>
        </w:tc>
      </w:tr>
      <w:tr w:rsidR="000E0E7B" w14:paraId="4EA7058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8115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FEF91A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7A71CA92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8BF6E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B636B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All users</w:t>
            </w:r>
          </w:p>
        </w:tc>
      </w:tr>
      <w:tr w:rsidR="000E0E7B" w14:paraId="0B47634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546E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E4CDD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C77672E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B8359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DD7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users to seek help from the system about features or any questions</w:t>
            </w:r>
          </w:p>
        </w:tc>
      </w:tr>
      <w:tr w:rsidR="000E0E7B" w14:paraId="1081E8AB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BE220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2D64D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C68764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79ED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24A8B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2A969AA1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8F464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89127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a registered user</w:t>
            </w:r>
          </w:p>
        </w:tc>
      </w:tr>
      <w:tr w:rsidR="000E0E7B" w14:paraId="2FA8510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B6D0D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633A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is able to access a support page when needed for help</w:t>
            </w:r>
          </w:p>
        </w:tc>
      </w:tr>
    </w:tbl>
    <w:p w14:paraId="4E533E33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A860B55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676D063D" w14:textId="77777777" w:rsidTr="0012742E">
        <w:trPr>
          <w:trHeight w:val="2072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DAFC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11FDD88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5267E44B" w14:textId="77777777" w:rsidR="000E0E7B" w:rsidRDefault="00084496">
            <w:pPr>
              <w:pStyle w:val="Default"/>
              <w:numPr>
                <w:ilvl w:val="0"/>
                <w:numId w:val="10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clicks/taps calendar</w:t>
            </w:r>
          </w:p>
          <w:p w14:paraId="76ADEEC1" w14:textId="77777777" w:rsidR="000E0E7B" w:rsidRDefault="00084496">
            <w:pPr>
              <w:pStyle w:val="Default"/>
              <w:numPr>
                <w:ilvl w:val="0"/>
                <w:numId w:val="10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an view their own schedule and add/delete events </w:t>
            </w:r>
          </w:p>
          <w:p w14:paraId="09AD5655" w14:textId="77777777" w:rsidR="000E0E7B" w:rsidRDefault="00084496">
            <w:pPr>
              <w:pStyle w:val="Default"/>
              <w:numPr>
                <w:ilvl w:val="0"/>
                <w:numId w:val="11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User is able to view another </w:t>
            </w:r>
            <w:proofErr w:type="gramStart"/>
            <w:r>
              <w:rPr>
                <w:rFonts w:ascii="Times New Roman" w:eastAsia="SimSun" w:hAnsi="Times New Roman" w:cs="SimSu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 schedule and compare their own with theirs to see available times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5A3DD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73FC3CD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EB6B8A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User clicks anoth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profile</w:t>
            </w:r>
          </w:p>
          <w:p w14:paraId="32D5DF1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2. User clicks to view their schedule</w:t>
            </w:r>
          </w:p>
          <w:p w14:paraId="51DB5C3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3. User is able to view the other persons schedule a long side their own</w:t>
            </w:r>
          </w:p>
        </w:tc>
      </w:tr>
    </w:tbl>
    <w:p w14:paraId="61B4EBAB" w14:textId="75988119" w:rsidR="00793DE0" w:rsidRDefault="00793DE0" w:rsidP="00F64DB7">
      <w:pPr>
        <w:pStyle w:val="BodyA"/>
        <w:widowControl w:val="0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3D9DEF10" w14:textId="77777777" w:rsidTr="003A30FF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0E156" w14:textId="77777777" w:rsidR="00793DE0" w:rsidRDefault="00793DE0" w:rsidP="003A30FF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F16433" w14:textId="112DD28D" w:rsidR="00793DE0" w:rsidRDefault="00793DE0" w:rsidP="003A30FF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Tutor Resources</w:t>
            </w:r>
          </w:p>
        </w:tc>
      </w:tr>
      <w:tr w:rsidR="00793DE0" w14:paraId="6DCE9906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E92070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8E4A8C" w14:textId="031FCD4C" w:rsidR="00793DE0" w:rsidRPr="00F64DB7" w:rsidRDefault="00D80D3B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A place for tutors to see all of their resources (materials they made for tutoring)</w:t>
            </w:r>
          </w:p>
        </w:tc>
      </w:tr>
      <w:tr w:rsidR="00793DE0" w14:paraId="5B2A40E2" w14:textId="77777777" w:rsidTr="003A30FF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D175EA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56540" w14:textId="40970DAC" w:rsidR="00793DE0" w:rsidRPr="00F64DB7" w:rsidRDefault="00793DE0" w:rsidP="003A30FF">
            <w:pPr>
              <w:pStyle w:val="BodyA"/>
              <w:rPr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14</w:t>
            </w:r>
          </w:p>
        </w:tc>
      </w:tr>
      <w:tr w:rsidR="00793DE0" w14:paraId="011BA164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808DF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94CFE" w14:textId="0E3E8D1B" w:rsidR="00793DE0" w:rsidRPr="00F64DB7" w:rsidRDefault="00D80D3B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29</w:t>
            </w:r>
          </w:p>
        </w:tc>
      </w:tr>
      <w:tr w:rsidR="00793DE0" w14:paraId="612D015D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B293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38B2B7" w14:textId="501BF41B" w:rsidR="00793DE0" w:rsidRPr="00F64DB7" w:rsidRDefault="00D80D3B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utor App</w:t>
            </w:r>
          </w:p>
        </w:tc>
      </w:tr>
      <w:tr w:rsidR="00793DE0" w14:paraId="171EE22B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9A3E28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3130" w14:textId="0395EBB0" w:rsidR="00793DE0" w:rsidRPr="00F64DB7" w:rsidRDefault="00D80D3B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utor user</w:t>
            </w:r>
          </w:p>
        </w:tc>
      </w:tr>
      <w:tr w:rsidR="00793DE0" w14:paraId="2C9D47C1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D75C6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006130" w14:textId="5256A59B" w:rsidR="00793DE0" w:rsidRPr="00F64DB7" w:rsidRDefault="00D80D3B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None</w:t>
            </w:r>
          </w:p>
        </w:tc>
      </w:tr>
      <w:tr w:rsidR="00793DE0" w14:paraId="6525EB91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D67E5F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AD263" w14:textId="0DCA7510" w:rsidR="00793DE0" w:rsidRPr="00F64DB7" w:rsidRDefault="00D80D3B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o have a space for Tutors to store their materials for tutoring</w:t>
            </w:r>
          </w:p>
        </w:tc>
      </w:tr>
      <w:tr w:rsidR="00793DE0" w14:paraId="153A862D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AFE14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822E64" w14:textId="087B29D5" w:rsidR="00793DE0" w:rsidRPr="00F64DB7" w:rsidRDefault="00D80D3B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None</w:t>
            </w:r>
          </w:p>
        </w:tc>
      </w:tr>
      <w:tr w:rsidR="00793DE0" w14:paraId="016B8039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A29A5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5C4262" w14:textId="43F5121F" w:rsidR="00793DE0" w:rsidRPr="00F64DB7" w:rsidRDefault="00D80D3B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None</w:t>
            </w:r>
          </w:p>
        </w:tc>
      </w:tr>
      <w:tr w:rsidR="00793DE0" w14:paraId="0F8125CF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22C8CA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DA073" w14:textId="1FF77EF5" w:rsidR="00793DE0" w:rsidRPr="00F64DB7" w:rsidRDefault="00D80D3B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Must be a Tutor</w:t>
            </w:r>
          </w:p>
        </w:tc>
      </w:tr>
      <w:tr w:rsidR="00793DE0" w14:paraId="76EA9CE6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43B5B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B60500" w14:textId="5DBA11C0" w:rsidR="00793DE0" w:rsidRPr="00F64DB7" w:rsidRDefault="00D80D3B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 xml:space="preserve">Tutor is able to see a page for all of their materials (notes, practice problems, </w:t>
            </w:r>
            <w:proofErr w:type="spellStart"/>
            <w:r w:rsidRPr="00F64DB7">
              <w:rPr>
                <w:sz w:val="20"/>
                <w:szCs w:val="20"/>
              </w:rPr>
              <w:t>etc</w:t>
            </w:r>
            <w:proofErr w:type="spellEnd"/>
            <w:r w:rsidRPr="00F64DB7">
              <w:rPr>
                <w:sz w:val="20"/>
                <w:szCs w:val="20"/>
              </w:rPr>
              <w:t>…)</w:t>
            </w:r>
          </w:p>
        </w:tc>
      </w:tr>
    </w:tbl>
    <w:p w14:paraId="219223D6" w14:textId="77777777" w:rsidR="00793DE0" w:rsidRDefault="00793DE0" w:rsidP="00793DE0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7E757B04" w14:textId="77777777" w:rsidR="00793DE0" w:rsidRDefault="00793DE0" w:rsidP="00793DE0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BFD4415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78BB7E29" w14:textId="77777777" w:rsidTr="003A30FF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09DA47" w14:textId="77777777" w:rsidR="00793DE0" w:rsidRDefault="00793DE0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5B6DAD2F" w14:textId="77777777" w:rsidR="00D80D3B" w:rsidRPr="00F64DB7" w:rsidRDefault="00D80D3B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1)User clicks the tab for Tutor Resources</w:t>
            </w:r>
          </w:p>
          <w:p w14:paraId="2DBCAB40" w14:textId="185BC710" w:rsidR="00BE389C" w:rsidRPr="00F64DB7" w:rsidRDefault="00BE389C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3)User is able to see an organized page with different sections for different material (notes, practice problems…)</w:t>
            </w:r>
          </w:p>
          <w:p w14:paraId="60C504D8" w14:textId="77777777" w:rsidR="00BE389C" w:rsidRPr="00F64DB7" w:rsidRDefault="00BE389C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4) User is able to click upload to upload files they want to store</w:t>
            </w:r>
          </w:p>
          <w:p w14:paraId="3E29CEBE" w14:textId="06C4F847" w:rsidR="00BE389C" w:rsidRDefault="00BE389C" w:rsidP="003A30FF">
            <w:pPr>
              <w:pStyle w:val="BodyA"/>
            </w:pPr>
            <w:r w:rsidRPr="00F64DB7">
              <w:rPr>
                <w:rFonts w:ascii="Times New Roman" w:hAnsi="Times New Roman"/>
                <w:sz w:val="20"/>
                <w:szCs w:val="20"/>
              </w:rPr>
              <w:t>6) User can view the resources they have uploaded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3C11F0" w14:textId="77777777" w:rsidR="00793DE0" w:rsidRDefault="00793DE0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18CB17ED" w14:textId="77777777" w:rsidR="00BE389C" w:rsidRPr="00F64DB7" w:rsidRDefault="00D80D3B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 xml:space="preserve">2) System </w:t>
            </w:r>
            <w:r w:rsidR="00BE389C" w:rsidRPr="00F64DB7">
              <w:rPr>
                <w:rFonts w:ascii="Times New Roman" w:hAnsi="Times New Roman"/>
                <w:sz w:val="20"/>
                <w:szCs w:val="20"/>
              </w:rPr>
              <w:t>displays the page for tutor resources</w:t>
            </w:r>
          </w:p>
          <w:p w14:paraId="2D7C57F4" w14:textId="3C37420A" w:rsidR="00BE389C" w:rsidRPr="00F64DB7" w:rsidRDefault="00BE389C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5) System takes the files and stores them</w:t>
            </w:r>
          </w:p>
          <w:p w14:paraId="64ED2544" w14:textId="63C8E815" w:rsidR="00BE389C" w:rsidRPr="00BE389C" w:rsidRDefault="00BE389C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</w:tbl>
    <w:p w14:paraId="0293A643" w14:textId="1A1849CD" w:rsidR="00793DE0" w:rsidRDefault="00793DE0" w:rsidP="00793DE0">
      <w:pPr>
        <w:pStyle w:val="BodyA"/>
        <w:widowControl w:val="0"/>
        <w:ind w:left="108" w:hanging="108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62859FE7" w14:textId="77777777" w:rsidTr="003A30FF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30883" w14:textId="77777777" w:rsidR="00793DE0" w:rsidRDefault="00793DE0" w:rsidP="003A30FF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CA78B6" w14:textId="76917EEE" w:rsidR="00793DE0" w:rsidRDefault="00793DE0" w:rsidP="003A30FF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View Profile</w:t>
            </w:r>
          </w:p>
        </w:tc>
      </w:tr>
      <w:tr w:rsidR="00793DE0" w14:paraId="32BFAA4C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544D31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221656" w14:textId="26F1EBF6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Allows a user to view another user’s profile</w:t>
            </w:r>
          </w:p>
        </w:tc>
      </w:tr>
      <w:tr w:rsidR="00793DE0" w14:paraId="699D1DAA" w14:textId="77777777" w:rsidTr="003A30FF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F50344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B49DB" w14:textId="77777777" w:rsidR="00793DE0" w:rsidRPr="00F64DB7" w:rsidRDefault="00793DE0" w:rsidP="003A30FF">
            <w:pPr>
              <w:pStyle w:val="BodyA"/>
              <w:rPr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</w:tr>
      <w:tr w:rsidR="00793DE0" w14:paraId="279A8AE7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7EB0F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51724B" w14:textId="152DC74E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13, 21</w:t>
            </w:r>
          </w:p>
        </w:tc>
      </w:tr>
      <w:tr w:rsidR="00793DE0" w14:paraId="6E39FB97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CF89B8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354D3" w14:textId="698B7BCD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utor App</w:t>
            </w:r>
          </w:p>
        </w:tc>
      </w:tr>
      <w:tr w:rsidR="00793DE0" w14:paraId="26DD975F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75C0FF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79DB44" w14:textId="5CF021A8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General User</w:t>
            </w:r>
          </w:p>
        </w:tc>
      </w:tr>
      <w:tr w:rsidR="00793DE0" w14:paraId="6A61BD6F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4DEEC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E8BB2F" w14:textId="2B8173BE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None</w:t>
            </w:r>
          </w:p>
        </w:tc>
      </w:tr>
      <w:tr w:rsidR="00793DE0" w14:paraId="1C153258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AD307A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99A68" w14:textId="259AB2D1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o have a feature that lets users view other users’ profiles</w:t>
            </w:r>
          </w:p>
        </w:tc>
      </w:tr>
      <w:tr w:rsidR="00793DE0" w14:paraId="5FCFABE9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91409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294B4" w14:textId="06AF860C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None</w:t>
            </w:r>
          </w:p>
        </w:tc>
      </w:tr>
      <w:tr w:rsidR="00793DE0" w14:paraId="5B48BFB7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02E069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680306" w14:textId="7A9F7138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None</w:t>
            </w:r>
          </w:p>
        </w:tc>
      </w:tr>
      <w:tr w:rsidR="00793DE0" w14:paraId="79FEE7A2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EFB4B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46CCD" w14:textId="5C889058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Must be a General User</w:t>
            </w:r>
          </w:p>
        </w:tc>
      </w:tr>
      <w:tr w:rsidR="00793DE0" w14:paraId="7007A7B2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09390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68BB" w14:textId="51D516DB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 can view another user’s profile</w:t>
            </w:r>
          </w:p>
        </w:tc>
      </w:tr>
    </w:tbl>
    <w:p w14:paraId="70B948BA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7E7D63BC" w14:textId="77777777" w:rsidTr="003A30FF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9D8E65" w14:textId="77777777" w:rsidR="00BE389C" w:rsidRDefault="00793DE0" w:rsidP="00BE389C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0F280B86" w14:textId="6A355AFF" w:rsidR="00BE389C" w:rsidRPr="00F64DB7" w:rsidRDefault="00BE389C" w:rsidP="00BE389C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 xml:space="preserve">1)User clicks on another Users </w:t>
            </w:r>
            <w:r w:rsidR="0035766D" w:rsidRPr="00F64DB7">
              <w:rPr>
                <w:rFonts w:ascii="Times New Roman" w:hAnsi="Times New Roman"/>
                <w:sz w:val="20"/>
                <w:szCs w:val="20"/>
              </w:rPr>
              <w:t>Profile (</w:t>
            </w:r>
            <w:r w:rsidRPr="00F64DB7">
              <w:rPr>
                <w:rFonts w:ascii="Times New Roman" w:hAnsi="Times New Roman"/>
                <w:sz w:val="20"/>
                <w:szCs w:val="20"/>
              </w:rPr>
              <w:t>Icon or Name, however we decide to display other accounts)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A63259" w14:textId="77777777" w:rsidR="00793DE0" w:rsidRDefault="00793DE0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0E4EC237" w14:textId="645F1FF9" w:rsidR="00BE389C" w:rsidRDefault="00BE389C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2</w:t>
            </w:r>
            <w:r w:rsidRPr="00F64DB7">
              <w:rPr>
                <w:rFonts w:ascii="Times New Roman" w:hAnsi="Times New Roman"/>
                <w:sz w:val="20"/>
                <w:szCs w:val="20"/>
              </w:rPr>
              <w:t xml:space="preserve">) System displays that </w:t>
            </w:r>
            <w:r w:rsidR="0035766D" w:rsidRPr="00F64DB7">
              <w:rPr>
                <w:rFonts w:ascii="Times New Roman" w:hAnsi="Times New Roman"/>
                <w:sz w:val="20"/>
                <w:szCs w:val="20"/>
              </w:rPr>
              <w:t>user’s</w:t>
            </w:r>
            <w:r w:rsidRPr="00F64DB7">
              <w:rPr>
                <w:rFonts w:ascii="Times New Roman" w:hAnsi="Times New Roman"/>
                <w:sz w:val="20"/>
                <w:szCs w:val="20"/>
              </w:rPr>
              <w:t xml:space="preserve"> information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14:paraId="30D4057B" w14:textId="2B68267F" w:rsidR="00793DE0" w:rsidRDefault="00793DE0" w:rsidP="00793DE0">
      <w:pPr>
        <w:pStyle w:val="BodyA"/>
        <w:widowControl w:val="0"/>
        <w:ind w:left="108" w:hanging="108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330FC129" w14:textId="77777777" w:rsidTr="003A30FF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157E0" w14:textId="77777777" w:rsidR="00793DE0" w:rsidRDefault="00793DE0" w:rsidP="003A30FF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A4DF1A" w14:textId="47531719" w:rsidR="00793DE0" w:rsidRDefault="00793DE0" w:rsidP="003A30FF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View Student Profile</w:t>
            </w:r>
          </w:p>
        </w:tc>
      </w:tr>
      <w:tr w:rsidR="00793DE0" w14:paraId="01F75C23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721E21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FAC8D4" w14:textId="49B7A321" w:rsidR="00793DE0" w:rsidRPr="00F64DB7" w:rsidRDefault="00F64DB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s can view student profiles</w:t>
            </w:r>
            <w:r w:rsidR="00BE389C" w:rsidRPr="00F64DB7">
              <w:rPr>
                <w:sz w:val="20"/>
                <w:szCs w:val="20"/>
              </w:rPr>
              <w:t xml:space="preserve"> </w:t>
            </w:r>
          </w:p>
        </w:tc>
      </w:tr>
      <w:tr w:rsidR="00793DE0" w14:paraId="50CD3059" w14:textId="77777777" w:rsidTr="003A30FF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966C95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D036A4" w14:textId="7F8E72D3" w:rsidR="00793DE0" w:rsidRPr="00F64DB7" w:rsidRDefault="00793DE0" w:rsidP="003A30FF">
            <w:pPr>
              <w:pStyle w:val="BodyA"/>
              <w:rPr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17.a</w:t>
            </w:r>
          </w:p>
        </w:tc>
      </w:tr>
      <w:tr w:rsidR="00793DE0" w14:paraId="450A62B3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C49DEC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B4D8A" w14:textId="610F7AC4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21</w:t>
            </w:r>
          </w:p>
        </w:tc>
      </w:tr>
      <w:tr w:rsidR="00793DE0" w14:paraId="28F0B68C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95661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F3898C" w14:textId="01C920F7" w:rsidR="00793DE0" w:rsidRPr="00F64DB7" w:rsidRDefault="00F64DB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Tutor Application</w:t>
            </w:r>
          </w:p>
        </w:tc>
      </w:tr>
      <w:tr w:rsidR="00793DE0" w14:paraId="2341B22A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7E7E9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8A153" w14:textId="357BDCCD" w:rsidR="00793DE0" w:rsidRPr="00F64DB7" w:rsidRDefault="00F64DB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</w:t>
            </w:r>
          </w:p>
        </w:tc>
      </w:tr>
      <w:tr w:rsidR="00793DE0" w14:paraId="40677631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5CB3E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E52B3" w14:textId="77777777" w:rsidR="00793DE0" w:rsidRPr="00F64DB7" w:rsidRDefault="00793DE0" w:rsidP="003A30FF">
            <w:pPr>
              <w:rPr>
                <w:sz w:val="20"/>
                <w:szCs w:val="20"/>
              </w:rPr>
            </w:pPr>
          </w:p>
        </w:tc>
      </w:tr>
      <w:tr w:rsidR="00793DE0" w14:paraId="305B2C1D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2E157C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FB0E29" w14:textId="3BACF4A3" w:rsidR="00793DE0" w:rsidRPr="00F64DB7" w:rsidRDefault="00F91ED5" w:rsidP="003A30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w information about student to user</w:t>
            </w:r>
          </w:p>
        </w:tc>
      </w:tr>
      <w:tr w:rsidR="00793DE0" w14:paraId="4A63AC6D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819B2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BE8E3E" w14:textId="0FF96E97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16</w:t>
            </w:r>
          </w:p>
        </w:tc>
      </w:tr>
      <w:tr w:rsidR="00793DE0" w14:paraId="44ED41C7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DAAB82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F2993C" w14:textId="77777777" w:rsidR="00793DE0" w:rsidRPr="00F64DB7" w:rsidRDefault="00793DE0" w:rsidP="003A30FF">
            <w:pPr>
              <w:rPr>
                <w:sz w:val="20"/>
                <w:szCs w:val="20"/>
              </w:rPr>
            </w:pPr>
          </w:p>
        </w:tc>
      </w:tr>
      <w:tr w:rsidR="00793DE0" w14:paraId="7B857ECC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144DC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BB9666" w14:textId="0056D2E5" w:rsidR="00793DE0" w:rsidRPr="00F64DB7" w:rsidRDefault="00F64DB7" w:rsidP="003A30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clicks on student’s profile button</w:t>
            </w:r>
          </w:p>
        </w:tc>
      </w:tr>
      <w:tr w:rsidR="00793DE0" w14:paraId="219B9BB0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5E5DB5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3DBD7F" w14:textId="77777777" w:rsidR="00793DE0" w:rsidRPr="00F64DB7" w:rsidRDefault="00793DE0" w:rsidP="003A30FF">
            <w:pPr>
              <w:rPr>
                <w:sz w:val="20"/>
                <w:szCs w:val="20"/>
              </w:rPr>
            </w:pPr>
          </w:p>
        </w:tc>
      </w:tr>
    </w:tbl>
    <w:p w14:paraId="69B06DCD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3E2F967E" w14:textId="77777777" w:rsidTr="003A30FF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A91D24" w14:textId="77777777" w:rsidR="00F64DB7" w:rsidRDefault="00793DE0" w:rsidP="00F64DB7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4448ED14" w14:textId="77777777" w:rsidR="00F64DB7" w:rsidRDefault="00F64DB7" w:rsidP="00F64DB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on student’s profile button</w:t>
            </w:r>
          </w:p>
          <w:p w14:paraId="30713A86" w14:textId="66D3BEB0" w:rsidR="00F64DB7" w:rsidRPr="00F64DB7" w:rsidRDefault="00F64DB7" w:rsidP="00F64DB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)User sees student profile display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69CF63" w14:textId="77777777" w:rsidR="00793DE0" w:rsidRDefault="00793DE0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6C061C02" w14:textId="2D080CB5" w:rsidR="00F64DB7" w:rsidRDefault="00F64DB7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System checks if user has permissions to view the student</w:t>
            </w:r>
            <w:r w:rsidR="00F91ED5">
              <w:rPr>
                <w:rFonts w:ascii="Times New Roman" w:hAnsi="Times New Roman"/>
                <w:sz w:val="20"/>
                <w:szCs w:val="20"/>
              </w:rPr>
              <w:t>’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information</w:t>
            </w:r>
          </w:p>
          <w:p w14:paraId="02DEF37C" w14:textId="0714D03B" w:rsidR="00F64DB7" w:rsidRPr="00F64DB7" w:rsidRDefault="00F64DB7" w:rsidP="003A30FF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System displays student profile as customized by student</w:t>
            </w:r>
          </w:p>
        </w:tc>
      </w:tr>
    </w:tbl>
    <w:p w14:paraId="5599B213" w14:textId="42AD2D54" w:rsidR="00793DE0" w:rsidRDefault="00793DE0" w:rsidP="00793DE0">
      <w:pPr>
        <w:pStyle w:val="BodyA"/>
        <w:widowControl w:val="0"/>
        <w:ind w:left="108" w:hanging="108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3188B8AF" w14:textId="77777777" w:rsidTr="003A30FF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D9545E" w14:textId="77777777" w:rsidR="00793DE0" w:rsidRDefault="00793DE0" w:rsidP="003A30FF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869ED8" w14:textId="7393255B" w:rsidR="00793DE0" w:rsidRDefault="00793DE0" w:rsidP="003A30FF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View Tutor Profile</w:t>
            </w:r>
          </w:p>
        </w:tc>
      </w:tr>
      <w:tr w:rsidR="00793DE0" w14:paraId="2FD7BC69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21E0EC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EA549" w14:textId="4A284E46" w:rsidR="00793DE0" w:rsidRPr="00F64DB7" w:rsidRDefault="00F64DB7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User can view tutor profile</w:t>
            </w:r>
          </w:p>
        </w:tc>
      </w:tr>
      <w:tr w:rsidR="00793DE0" w14:paraId="3AC4273D" w14:textId="77777777" w:rsidTr="003A30FF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63C84A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075E94" w14:textId="153FA6E8" w:rsidR="00793DE0" w:rsidRPr="00F64DB7" w:rsidRDefault="00793DE0" w:rsidP="003A30FF">
            <w:pPr>
              <w:pStyle w:val="BodyA"/>
              <w:rPr>
                <w:sz w:val="20"/>
                <w:szCs w:val="20"/>
              </w:rPr>
            </w:pPr>
            <w:r w:rsidRPr="00F64DB7">
              <w:rPr>
                <w:rFonts w:ascii="Times New Roman" w:hAnsi="Times New Roman"/>
                <w:sz w:val="20"/>
                <w:szCs w:val="20"/>
              </w:rPr>
              <w:t>17.b</w:t>
            </w:r>
          </w:p>
        </w:tc>
      </w:tr>
      <w:tr w:rsidR="00793DE0" w14:paraId="407E92D4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226FB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E1A2A" w14:textId="79A43B91" w:rsidR="00793DE0" w:rsidRPr="00F64DB7" w:rsidRDefault="00BE389C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13</w:t>
            </w:r>
          </w:p>
        </w:tc>
      </w:tr>
      <w:tr w:rsidR="00793DE0" w14:paraId="784EDB87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39320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C010BD" w14:textId="3C9C92DD" w:rsidR="00793DE0" w:rsidRPr="00F64DB7" w:rsidRDefault="00F64DB7" w:rsidP="003A30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793DE0" w14:paraId="575810A0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8C514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D4DA1" w14:textId="1F359187" w:rsidR="00793DE0" w:rsidRPr="00F64DB7" w:rsidRDefault="00F64DB7" w:rsidP="003A30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</w:t>
            </w:r>
          </w:p>
        </w:tc>
      </w:tr>
      <w:tr w:rsidR="00793DE0" w14:paraId="2555EF4E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829CC5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518D1" w14:textId="77777777" w:rsidR="00793DE0" w:rsidRPr="00F64DB7" w:rsidRDefault="00793DE0" w:rsidP="003A30FF">
            <w:pPr>
              <w:rPr>
                <w:sz w:val="20"/>
                <w:szCs w:val="20"/>
              </w:rPr>
            </w:pPr>
          </w:p>
        </w:tc>
      </w:tr>
      <w:tr w:rsidR="00793DE0" w14:paraId="7F86778B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CA5408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06A8CD" w14:textId="09D65199" w:rsidR="00793DE0" w:rsidRPr="00F64DB7" w:rsidRDefault="00F91ED5" w:rsidP="003A30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w information about tutor to user</w:t>
            </w:r>
          </w:p>
        </w:tc>
      </w:tr>
      <w:tr w:rsidR="00793DE0" w14:paraId="720120D1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A4FCBD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80D892" w14:textId="1D892CEE" w:rsidR="00793DE0" w:rsidRPr="00F64DB7" w:rsidRDefault="000C7CD1" w:rsidP="003A30FF">
            <w:pPr>
              <w:rPr>
                <w:sz w:val="20"/>
                <w:szCs w:val="20"/>
              </w:rPr>
            </w:pPr>
            <w:r w:rsidRPr="00F64DB7">
              <w:rPr>
                <w:sz w:val="20"/>
                <w:szCs w:val="20"/>
              </w:rPr>
              <w:t>16</w:t>
            </w:r>
          </w:p>
        </w:tc>
      </w:tr>
      <w:tr w:rsidR="00793DE0" w14:paraId="609160FF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4F294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AECF6" w14:textId="77777777" w:rsidR="00793DE0" w:rsidRPr="00F64DB7" w:rsidRDefault="00793DE0" w:rsidP="003A30FF">
            <w:pPr>
              <w:rPr>
                <w:sz w:val="20"/>
                <w:szCs w:val="20"/>
              </w:rPr>
            </w:pPr>
          </w:p>
        </w:tc>
      </w:tr>
      <w:tr w:rsidR="00793DE0" w14:paraId="2A44C25D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3095A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A9F0E" w14:textId="544422C5" w:rsidR="00793DE0" w:rsidRPr="00F64DB7" w:rsidRDefault="00F91ED5" w:rsidP="003A30F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clicks tutor’s profile button</w:t>
            </w:r>
          </w:p>
        </w:tc>
      </w:tr>
      <w:tr w:rsidR="00793DE0" w14:paraId="0978F2E4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1414E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306CF" w14:textId="77777777" w:rsidR="00793DE0" w:rsidRPr="00F64DB7" w:rsidRDefault="00793DE0" w:rsidP="003A30FF">
            <w:pPr>
              <w:rPr>
                <w:sz w:val="20"/>
                <w:szCs w:val="20"/>
              </w:rPr>
            </w:pPr>
          </w:p>
        </w:tc>
      </w:tr>
    </w:tbl>
    <w:p w14:paraId="000AD772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1D616BB9" w14:textId="77777777" w:rsidTr="003A30FF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1C97A7" w14:textId="77777777" w:rsidR="00F91ED5" w:rsidRDefault="00793DE0" w:rsidP="00F91ED5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ACTOR:</w:t>
            </w:r>
          </w:p>
          <w:p w14:paraId="027A97B4" w14:textId="77777777" w:rsidR="00F91ED5" w:rsidRDefault="00F91ED5" w:rsidP="00F91ED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tutor’s profile button</w:t>
            </w:r>
          </w:p>
          <w:p w14:paraId="3AF7CFE2" w14:textId="3B0C5E6C" w:rsidR="00F91ED5" w:rsidRPr="00F91ED5" w:rsidRDefault="00F91ED5" w:rsidP="00F91ED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)User sees tutor profile display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101B3" w14:textId="77777777" w:rsidR="00793DE0" w:rsidRDefault="00793DE0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71AB3266" w14:textId="42AEB34F" w:rsidR="00F91ED5" w:rsidRDefault="00F91ED5" w:rsidP="00F91ED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)System checks if user has permissions to view the </w:t>
            </w:r>
            <w:r>
              <w:rPr>
                <w:rFonts w:ascii="Times New Roman" w:hAnsi="Times New Roman"/>
                <w:sz w:val="20"/>
                <w:szCs w:val="20"/>
              </w:rPr>
              <w:t>tutor’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information</w:t>
            </w:r>
          </w:p>
          <w:p w14:paraId="4FEEF608" w14:textId="200028CD" w:rsidR="00F91ED5" w:rsidRDefault="00F91ED5" w:rsidP="00F91ED5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3)System displays student profile as customized by </w:t>
            </w:r>
            <w:r>
              <w:rPr>
                <w:rFonts w:ascii="Times New Roman" w:hAnsi="Times New Roman"/>
                <w:sz w:val="20"/>
                <w:szCs w:val="20"/>
              </w:rPr>
              <w:t>the tutor</w:t>
            </w:r>
          </w:p>
        </w:tc>
      </w:tr>
    </w:tbl>
    <w:p w14:paraId="08B0B9EC" w14:textId="77777777" w:rsidR="00793DE0" w:rsidRDefault="00793DE0" w:rsidP="00793DE0">
      <w:pPr>
        <w:pStyle w:val="BodyA"/>
        <w:widowControl w:val="0"/>
        <w:ind w:left="108" w:hanging="108"/>
      </w:pPr>
    </w:p>
    <w:sectPr w:rsidR="00793D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92F17C" w14:textId="77777777" w:rsidR="00A07409" w:rsidRDefault="00A07409">
      <w:r>
        <w:separator/>
      </w:r>
    </w:p>
  </w:endnote>
  <w:endnote w:type="continuationSeparator" w:id="0">
    <w:p w14:paraId="3F349C6A" w14:textId="77777777" w:rsidR="00A07409" w:rsidRDefault="00A074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942B86" w14:textId="77777777" w:rsidR="00A07409" w:rsidRDefault="00A07409">
      <w:r>
        <w:separator/>
      </w:r>
    </w:p>
  </w:footnote>
  <w:footnote w:type="continuationSeparator" w:id="0">
    <w:p w14:paraId="15157244" w14:textId="77777777" w:rsidR="00A07409" w:rsidRDefault="00A074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52A44"/>
    <w:multiLevelType w:val="hybridMultilevel"/>
    <w:tmpl w:val="4F085BDA"/>
    <w:lvl w:ilvl="0" w:tplc="4F3AFB7C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53E5F4C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A96414A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E84CD42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EB0ADC4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12ED4C2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43282BA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3868258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6406CE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115A5720"/>
    <w:multiLevelType w:val="hybridMultilevel"/>
    <w:tmpl w:val="64126A34"/>
    <w:lvl w:ilvl="0" w:tplc="EDB0F886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F766156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794C9A2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2FC6690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90E9678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3D092B8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4E0B384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52009F8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EE6AB10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683645D"/>
    <w:multiLevelType w:val="hybridMultilevel"/>
    <w:tmpl w:val="55DA09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D935C6"/>
    <w:multiLevelType w:val="hybridMultilevel"/>
    <w:tmpl w:val="3EF0D088"/>
    <w:lvl w:ilvl="0" w:tplc="B138335A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614689E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E867944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7506DD8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1CEB596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0F651D8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55AEB22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CC68774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70E6FB6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2C021554"/>
    <w:multiLevelType w:val="hybridMultilevel"/>
    <w:tmpl w:val="7AF2F176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C21E19"/>
    <w:multiLevelType w:val="hybridMultilevel"/>
    <w:tmpl w:val="03286B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3A53B5"/>
    <w:multiLevelType w:val="hybridMultilevel"/>
    <w:tmpl w:val="940C0B7A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71250A"/>
    <w:multiLevelType w:val="hybridMultilevel"/>
    <w:tmpl w:val="45E4B0E8"/>
    <w:lvl w:ilvl="0" w:tplc="25605992">
      <w:start w:val="1"/>
      <w:numFmt w:val="bullet"/>
      <w:lvlText w:val="•"/>
      <w:lvlJc w:val="left"/>
      <w:pPr>
        <w:ind w:left="1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F2C181E">
      <w:start w:val="1"/>
      <w:numFmt w:val="bullet"/>
      <w:lvlText w:val="•"/>
      <w:lvlJc w:val="left"/>
      <w:pPr>
        <w:ind w:left="7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02A0AC4">
      <w:start w:val="1"/>
      <w:numFmt w:val="bullet"/>
      <w:lvlText w:val="•"/>
      <w:lvlJc w:val="left"/>
      <w:pPr>
        <w:ind w:left="13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67627B8">
      <w:start w:val="1"/>
      <w:numFmt w:val="bullet"/>
      <w:lvlText w:val="•"/>
      <w:lvlJc w:val="left"/>
      <w:pPr>
        <w:ind w:left="19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91016C8">
      <w:start w:val="1"/>
      <w:numFmt w:val="bullet"/>
      <w:lvlText w:val="•"/>
      <w:lvlJc w:val="left"/>
      <w:pPr>
        <w:ind w:left="25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F72F3B4">
      <w:start w:val="1"/>
      <w:numFmt w:val="bullet"/>
      <w:lvlText w:val="•"/>
      <w:lvlJc w:val="left"/>
      <w:pPr>
        <w:ind w:left="31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7C42886">
      <w:start w:val="1"/>
      <w:numFmt w:val="bullet"/>
      <w:lvlText w:val="•"/>
      <w:lvlJc w:val="left"/>
      <w:pPr>
        <w:ind w:left="37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63A4B86">
      <w:start w:val="1"/>
      <w:numFmt w:val="bullet"/>
      <w:lvlText w:val="•"/>
      <w:lvlJc w:val="left"/>
      <w:pPr>
        <w:ind w:left="43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38E03FC">
      <w:start w:val="1"/>
      <w:numFmt w:val="bullet"/>
      <w:lvlText w:val="•"/>
      <w:lvlJc w:val="left"/>
      <w:pPr>
        <w:ind w:left="49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4C226908"/>
    <w:multiLevelType w:val="hybridMultilevel"/>
    <w:tmpl w:val="4B88395E"/>
    <w:lvl w:ilvl="0" w:tplc="ECBC6CBE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B217B7"/>
    <w:multiLevelType w:val="hybridMultilevel"/>
    <w:tmpl w:val="4CBA1034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D61C87"/>
    <w:multiLevelType w:val="hybridMultilevel"/>
    <w:tmpl w:val="30C6A6CA"/>
    <w:lvl w:ilvl="0" w:tplc="FF3EB99E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8381DB8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3000190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D289BE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83E4E82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CC09D86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D1440A8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E2EBC4C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9DAB930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5D595CEF"/>
    <w:multiLevelType w:val="hybridMultilevel"/>
    <w:tmpl w:val="FC444644"/>
    <w:lvl w:ilvl="0" w:tplc="2836ED00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E061358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1540A4A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5C441C4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C0B5C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3328F5A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68E7696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2FA9B2E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5C83D00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618B4E98"/>
    <w:multiLevelType w:val="hybridMultilevel"/>
    <w:tmpl w:val="A504FC8E"/>
    <w:lvl w:ilvl="0" w:tplc="569890C2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4C6FC24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C6C6912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7567F22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A76437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636DBC0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3306DD8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22C8E44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34C0226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66A340E6"/>
    <w:multiLevelType w:val="hybridMultilevel"/>
    <w:tmpl w:val="E7508C84"/>
    <w:lvl w:ilvl="0" w:tplc="3E384844">
      <w:numFmt w:val="decimalZero"/>
      <w:lvlText w:val="%1."/>
      <w:lvlJc w:val="left"/>
      <w:pPr>
        <w:ind w:left="760" w:hanging="40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640189"/>
    <w:multiLevelType w:val="hybridMultilevel"/>
    <w:tmpl w:val="6FBCF056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5460CE"/>
    <w:multiLevelType w:val="hybridMultilevel"/>
    <w:tmpl w:val="2D5CA424"/>
    <w:lvl w:ilvl="0" w:tplc="6876D670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50BDD8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986BA16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72CAC46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5AA842C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A1281BE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E82B95E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0C8198C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EE5906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6" w15:restartNumberingAfterBreak="0">
    <w:nsid w:val="73583885"/>
    <w:multiLevelType w:val="hybridMultilevel"/>
    <w:tmpl w:val="202A5C88"/>
    <w:lvl w:ilvl="0" w:tplc="31D2C8AC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1D69A02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4B20FE0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A40609A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13E72F0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7BAC998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54A8E34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D86E4E2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B662B16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1"/>
  </w:num>
  <w:num w:numId="2">
    <w:abstractNumId w:val="10"/>
  </w:num>
  <w:num w:numId="3">
    <w:abstractNumId w:val="15"/>
  </w:num>
  <w:num w:numId="4">
    <w:abstractNumId w:val="12"/>
  </w:num>
  <w:num w:numId="5">
    <w:abstractNumId w:val="16"/>
  </w:num>
  <w:num w:numId="6">
    <w:abstractNumId w:val="7"/>
  </w:num>
  <w:num w:numId="7">
    <w:abstractNumId w:val="1"/>
  </w:num>
  <w:num w:numId="8">
    <w:abstractNumId w:val="0"/>
  </w:num>
  <w:num w:numId="9">
    <w:abstractNumId w:val="0"/>
    <w:lvlOverride w:ilvl="0">
      <w:lvl w:ilvl="0" w:tplc="4F3AFB7C">
        <w:start w:val="1"/>
        <w:numFmt w:val="decimal"/>
        <w:lvlText w:val="%1."/>
        <w:lvlJc w:val="left"/>
        <w:pPr>
          <w:tabs>
            <w:tab w:val="left" w:pos="808"/>
            <w:tab w:val="left" w:pos="6480"/>
          </w:tabs>
          <w:ind w:left="65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1">
      <w:lvl w:ilvl="1" w:tplc="753E5F4C">
        <w:start w:val="1"/>
        <w:numFmt w:val="lowerLetter"/>
        <w:lvlText w:val="%2."/>
        <w:lvlJc w:val="left"/>
        <w:pPr>
          <w:tabs>
            <w:tab w:val="left" w:pos="808"/>
            <w:tab w:val="left" w:pos="6480"/>
          </w:tabs>
          <w:ind w:left="13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2">
      <w:lvl w:ilvl="2" w:tplc="7A96414A">
        <w:start w:val="1"/>
        <w:numFmt w:val="lowerRoman"/>
        <w:lvlText w:val="%3."/>
        <w:lvlJc w:val="left"/>
        <w:pPr>
          <w:tabs>
            <w:tab w:val="left" w:pos="808"/>
            <w:tab w:val="left" w:pos="6480"/>
          </w:tabs>
          <w:ind w:left="211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3">
      <w:lvl w:ilvl="3" w:tplc="FE84CD42">
        <w:start w:val="1"/>
        <w:numFmt w:val="decimal"/>
        <w:lvlText w:val="%4."/>
        <w:lvlJc w:val="left"/>
        <w:pPr>
          <w:tabs>
            <w:tab w:val="left" w:pos="808"/>
            <w:tab w:val="left" w:pos="6480"/>
          </w:tabs>
          <w:ind w:left="281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4">
      <w:lvl w:ilvl="4" w:tplc="DEB0ADC4">
        <w:start w:val="1"/>
        <w:numFmt w:val="lowerLetter"/>
        <w:lvlText w:val="%5."/>
        <w:lvlJc w:val="left"/>
        <w:pPr>
          <w:tabs>
            <w:tab w:val="left" w:pos="808"/>
            <w:tab w:val="left" w:pos="6480"/>
          </w:tabs>
          <w:ind w:left="353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5">
      <w:lvl w:ilvl="5" w:tplc="B12ED4C2">
        <w:start w:val="1"/>
        <w:numFmt w:val="lowerRoman"/>
        <w:lvlText w:val="%6."/>
        <w:lvlJc w:val="left"/>
        <w:pPr>
          <w:tabs>
            <w:tab w:val="left" w:pos="808"/>
            <w:tab w:val="left" w:pos="6480"/>
          </w:tabs>
          <w:ind w:left="427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6">
      <w:lvl w:ilvl="6" w:tplc="A43282BA">
        <w:start w:val="1"/>
        <w:numFmt w:val="decimal"/>
        <w:lvlText w:val="%7."/>
        <w:lvlJc w:val="left"/>
        <w:pPr>
          <w:tabs>
            <w:tab w:val="left" w:pos="808"/>
            <w:tab w:val="left" w:pos="6480"/>
          </w:tabs>
          <w:ind w:left="49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7">
      <w:lvl w:ilvl="7" w:tplc="C3868258">
        <w:start w:val="1"/>
        <w:numFmt w:val="lowerLetter"/>
        <w:lvlText w:val="%8."/>
        <w:lvlJc w:val="left"/>
        <w:pPr>
          <w:tabs>
            <w:tab w:val="left" w:pos="808"/>
            <w:tab w:val="left" w:pos="6480"/>
          </w:tabs>
          <w:ind w:left="569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8">
      <w:lvl w:ilvl="8" w:tplc="D26406CE">
        <w:start w:val="1"/>
        <w:numFmt w:val="lowerRoman"/>
        <w:lvlText w:val="%9."/>
        <w:lvlJc w:val="left"/>
        <w:pPr>
          <w:tabs>
            <w:tab w:val="left" w:pos="808"/>
            <w:tab w:val="left" w:pos="6480"/>
          </w:tabs>
          <w:ind w:left="64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</w:num>
  <w:num w:numId="10">
    <w:abstractNumId w:val="3"/>
  </w:num>
  <w:num w:numId="11">
    <w:abstractNumId w:val="3"/>
    <w:lvlOverride w:ilvl="0">
      <w:lvl w:ilvl="0" w:tplc="B138335A">
        <w:start w:val="1"/>
        <w:numFmt w:val="decimal"/>
        <w:lvlText w:val="%1."/>
        <w:lvlJc w:val="left"/>
        <w:pPr>
          <w:tabs>
            <w:tab w:val="left" w:pos="808"/>
            <w:tab w:val="left" w:pos="6480"/>
          </w:tabs>
          <w:ind w:left="65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614689E">
        <w:start w:val="1"/>
        <w:numFmt w:val="lowerLetter"/>
        <w:lvlText w:val="%2."/>
        <w:lvlJc w:val="left"/>
        <w:pPr>
          <w:tabs>
            <w:tab w:val="left" w:pos="808"/>
            <w:tab w:val="left" w:pos="6480"/>
          </w:tabs>
          <w:ind w:left="13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DE867944">
        <w:start w:val="1"/>
        <w:numFmt w:val="lowerRoman"/>
        <w:lvlText w:val="%3."/>
        <w:lvlJc w:val="left"/>
        <w:pPr>
          <w:tabs>
            <w:tab w:val="left" w:pos="808"/>
            <w:tab w:val="left" w:pos="6480"/>
          </w:tabs>
          <w:ind w:left="211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7506DD8">
        <w:start w:val="1"/>
        <w:numFmt w:val="decimal"/>
        <w:lvlText w:val="%4."/>
        <w:lvlJc w:val="left"/>
        <w:pPr>
          <w:tabs>
            <w:tab w:val="left" w:pos="808"/>
            <w:tab w:val="left" w:pos="6480"/>
          </w:tabs>
          <w:ind w:left="281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1CEB596">
        <w:start w:val="1"/>
        <w:numFmt w:val="lowerLetter"/>
        <w:lvlText w:val="%5."/>
        <w:lvlJc w:val="left"/>
        <w:pPr>
          <w:tabs>
            <w:tab w:val="left" w:pos="808"/>
            <w:tab w:val="left" w:pos="6480"/>
          </w:tabs>
          <w:ind w:left="353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C0F651D8">
        <w:start w:val="1"/>
        <w:numFmt w:val="lowerRoman"/>
        <w:lvlText w:val="%6."/>
        <w:lvlJc w:val="left"/>
        <w:pPr>
          <w:tabs>
            <w:tab w:val="left" w:pos="808"/>
            <w:tab w:val="left" w:pos="6480"/>
          </w:tabs>
          <w:ind w:left="427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455AEB22">
        <w:start w:val="1"/>
        <w:numFmt w:val="decimal"/>
        <w:lvlText w:val="%7."/>
        <w:lvlJc w:val="left"/>
        <w:pPr>
          <w:tabs>
            <w:tab w:val="left" w:pos="808"/>
            <w:tab w:val="left" w:pos="6480"/>
          </w:tabs>
          <w:ind w:left="49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CC68774">
        <w:start w:val="1"/>
        <w:numFmt w:val="lowerLetter"/>
        <w:lvlText w:val="%8."/>
        <w:lvlJc w:val="left"/>
        <w:pPr>
          <w:tabs>
            <w:tab w:val="left" w:pos="808"/>
            <w:tab w:val="left" w:pos="6480"/>
          </w:tabs>
          <w:ind w:left="569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F70E6FB6">
        <w:start w:val="1"/>
        <w:numFmt w:val="lowerRoman"/>
        <w:lvlText w:val="%9."/>
        <w:lvlJc w:val="left"/>
        <w:pPr>
          <w:tabs>
            <w:tab w:val="left" w:pos="808"/>
            <w:tab w:val="left" w:pos="6480"/>
          </w:tabs>
          <w:ind w:left="64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2">
    <w:abstractNumId w:val="13"/>
  </w:num>
  <w:num w:numId="13">
    <w:abstractNumId w:val="2"/>
  </w:num>
  <w:num w:numId="14">
    <w:abstractNumId w:val="14"/>
  </w:num>
  <w:num w:numId="15">
    <w:abstractNumId w:val="4"/>
  </w:num>
  <w:num w:numId="16">
    <w:abstractNumId w:val="8"/>
  </w:num>
  <w:num w:numId="17">
    <w:abstractNumId w:val="5"/>
  </w:num>
  <w:num w:numId="18">
    <w:abstractNumId w:val="6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NbM0MzIxtzQxNDdT0lEKTi0uzszPAykwqQUAg9o0SCwAAAA="/>
  </w:docVars>
  <w:rsids>
    <w:rsidRoot w:val="000E0E7B"/>
    <w:rsid w:val="00084496"/>
    <w:rsid w:val="000C7CD1"/>
    <w:rsid w:val="000E0E7B"/>
    <w:rsid w:val="0012742E"/>
    <w:rsid w:val="0014262C"/>
    <w:rsid w:val="0035766D"/>
    <w:rsid w:val="003A30FF"/>
    <w:rsid w:val="003B2015"/>
    <w:rsid w:val="006F5F21"/>
    <w:rsid w:val="00793DE0"/>
    <w:rsid w:val="008F27C6"/>
    <w:rsid w:val="009E40D0"/>
    <w:rsid w:val="00A07409"/>
    <w:rsid w:val="00A53E74"/>
    <w:rsid w:val="00AC756D"/>
    <w:rsid w:val="00B028E5"/>
    <w:rsid w:val="00BE389C"/>
    <w:rsid w:val="00BF569B"/>
    <w:rsid w:val="00C447DD"/>
    <w:rsid w:val="00D80D3B"/>
    <w:rsid w:val="00DB28D9"/>
    <w:rsid w:val="00DB5EAA"/>
    <w:rsid w:val="00F64DB7"/>
    <w:rsid w:val="00F91ED5"/>
    <w:rsid w:val="00FC6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425A9"/>
  <w15:docId w15:val="{A1CB47A0-7542-4D2C-B002-F27998D59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rPr>
      <w:rFonts w:ascii="Calibri" w:eastAsia="Calibri" w:hAnsi="Calibri" w:cs="Calibri"/>
      <w:color w:val="000000"/>
      <w:sz w:val="24"/>
      <w:szCs w:val="24"/>
      <w:u w:color="000000"/>
    </w:rPr>
  </w:style>
  <w:style w:type="paragraph" w:customStyle="1" w:styleId="Heading">
    <w:name w:val="Heading"/>
    <w:next w:val="Body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</w:rPr>
  </w:style>
  <w:style w:type="paragraph" w:customStyle="1" w:styleId="BodyB">
    <w:name w:val="Body B"/>
    <w:rPr>
      <w:rFonts w:cs="Arial Unicode MS"/>
      <w:color w:val="000000"/>
      <w:sz w:val="24"/>
      <w:szCs w:val="24"/>
      <w:u w:color="000000"/>
    </w:r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</w:rPr>
  </w:style>
  <w:style w:type="paragraph" w:customStyle="1" w:styleId="BodyC">
    <w:name w:val="Body C"/>
    <w:rPr>
      <w:rFonts w:cs="Arial Unicode MS"/>
      <w:color w:val="000000"/>
      <w:sz w:val="24"/>
      <w:szCs w:val="24"/>
      <w:u w:color="000000"/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A53E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E74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3E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E7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1</Pages>
  <Words>2632</Words>
  <Characters>15003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eteryelle@me.com</cp:lastModifiedBy>
  <cp:revision>9</cp:revision>
  <dcterms:created xsi:type="dcterms:W3CDTF">2021-03-14T00:55:00Z</dcterms:created>
  <dcterms:modified xsi:type="dcterms:W3CDTF">2021-03-15T00:16:00Z</dcterms:modified>
</cp:coreProperties>
</file>